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95"/>
      </w:tblGrid>
      <w:tr w:rsidR="009E595A" w:rsidRPr="001160E4" w14:paraId="3AA596C6" w14:textId="77777777" w:rsidTr="006E4CF8">
        <w:trPr>
          <w:trHeight w:val="578"/>
        </w:trPr>
        <w:tc>
          <w:tcPr>
            <w:tcW w:w="104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1CC6E06" w14:textId="007DB263" w:rsidR="009E595A" w:rsidRPr="009E595A" w:rsidRDefault="009C4DAB" w:rsidP="009E595A">
            <w:pPr>
              <w:spacing w:before="99" w:after="42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C4DAB">
              <w:rPr>
                <w:rFonts w:ascii="Arial" w:hAnsi="Arial" w:cs="Arial"/>
                <w:b/>
                <w:color w:val="FF0000"/>
                <w:sz w:val="22"/>
                <w:szCs w:val="22"/>
              </w:rPr>
              <w:t>Please complete all relevant sections and leave the other sections blank. Do not delete any parts of this template</w:t>
            </w:r>
            <w:r w:rsidR="00490BCA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 and add rows where necessary.</w:t>
            </w:r>
          </w:p>
        </w:tc>
      </w:tr>
    </w:tbl>
    <w:p w14:paraId="61C9867D" w14:textId="77777777" w:rsidR="007B0504" w:rsidRDefault="007B0504" w:rsidP="00B529F8">
      <w:pPr>
        <w:spacing w:line="259" w:lineRule="auto"/>
        <w:rPr>
          <w:rFonts w:ascii="Arial" w:hAnsi="Arial" w:cs="Arial"/>
          <w:b/>
          <w:color w:val="041243"/>
        </w:rPr>
      </w:pPr>
    </w:p>
    <w:p w14:paraId="1F0D1B26" w14:textId="3471C986" w:rsidR="000C1D22" w:rsidRPr="00AE1158" w:rsidRDefault="00672176" w:rsidP="00B529F8">
      <w:pPr>
        <w:spacing w:line="259" w:lineRule="auto"/>
        <w:rPr>
          <w:rFonts w:ascii="Arial" w:hAnsi="Arial" w:cs="Arial"/>
          <w:b/>
          <w:color w:val="041243"/>
          <w:sz w:val="28"/>
          <w:szCs w:val="28"/>
        </w:rPr>
      </w:pPr>
      <w:r w:rsidRPr="00AE1158">
        <w:rPr>
          <w:rFonts w:ascii="Arial" w:hAnsi="Arial" w:cs="Arial"/>
          <w:b/>
          <w:color w:val="041243"/>
          <w:sz w:val="28"/>
          <w:szCs w:val="28"/>
        </w:rPr>
        <w:t>General Information</w:t>
      </w:r>
    </w:p>
    <w:p w14:paraId="09BBDAEF" w14:textId="4272B505" w:rsidR="005C49AD" w:rsidRDefault="005C49AD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  <w:r w:rsidRPr="005C49AD">
        <w:rPr>
          <w:rFonts w:ascii="Arial" w:hAnsi="Arial" w:cs="Arial"/>
          <w:bCs/>
          <w:color w:val="041243"/>
          <w:sz w:val="20"/>
          <w:szCs w:val="20"/>
        </w:rPr>
        <w:t>Please provide information from the date of your last promotion (with the exception of academic qualifications</w:t>
      </w:r>
      <w:r>
        <w:rPr>
          <w:rFonts w:ascii="Arial" w:hAnsi="Arial" w:cs="Arial"/>
          <w:bCs/>
          <w:color w:val="041243"/>
          <w:sz w:val="20"/>
          <w:szCs w:val="20"/>
        </w:rPr>
        <w:t>).</w:t>
      </w:r>
    </w:p>
    <w:p w14:paraId="5A8C100E" w14:textId="77777777" w:rsidR="005C49AD" w:rsidRPr="005C49AD" w:rsidRDefault="005C49AD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</w:p>
    <w:p w14:paraId="2A617267" w14:textId="4EF3EE7F" w:rsidR="005C49AD" w:rsidRDefault="005C49AD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  <w:r w:rsidRPr="005C49AD">
        <w:rPr>
          <w:rFonts w:ascii="Arial" w:hAnsi="Arial" w:cs="Arial"/>
          <w:bCs/>
          <w:color w:val="041243"/>
          <w:sz w:val="20"/>
          <w:szCs w:val="20"/>
        </w:rPr>
        <w:t>If you have NOT had a previous promotion at Federation University, please provide information for the past five years (</w:t>
      </w:r>
      <w:r w:rsidR="00AE1158" w:rsidRPr="005C49AD">
        <w:rPr>
          <w:rFonts w:ascii="Arial" w:hAnsi="Arial" w:cs="Arial"/>
          <w:bCs/>
          <w:color w:val="041243"/>
          <w:sz w:val="20"/>
          <w:szCs w:val="20"/>
        </w:rPr>
        <w:t>except for</w:t>
      </w:r>
      <w:r w:rsidRPr="005C49AD">
        <w:rPr>
          <w:rFonts w:ascii="Arial" w:hAnsi="Arial" w:cs="Arial"/>
          <w:bCs/>
          <w:color w:val="041243"/>
          <w:sz w:val="20"/>
          <w:szCs w:val="20"/>
        </w:rPr>
        <w:t xml:space="preserve"> academic qualifications</w:t>
      </w:r>
      <w:r w:rsidR="00AE1158">
        <w:rPr>
          <w:rFonts w:ascii="Arial" w:hAnsi="Arial" w:cs="Arial"/>
          <w:bCs/>
          <w:color w:val="041243"/>
          <w:sz w:val="20"/>
          <w:szCs w:val="20"/>
        </w:rPr>
        <w:t>)</w:t>
      </w:r>
    </w:p>
    <w:p w14:paraId="1325F327" w14:textId="2E7BA9B6" w:rsidR="005C49AD" w:rsidRDefault="005C49AD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</w:p>
    <w:tbl>
      <w:tblPr>
        <w:tblStyle w:val="TableGrid"/>
        <w:tblW w:w="10483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8"/>
        <w:gridCol w:w="2406"/>
        <w:gridCol w:w="2744"/>
        <w:gridCol w:w="3625"/>
      </w:tblGrid>
      <w:tr w:rsidR="001E66DA" w:rsidRPr="007A7EC2" w14:paraId="441F7517" w14:textId="77777777" w:rsidTr="009810BE">
        <w:trPr>
          <w:trHeight w:val="241"/>
        </w:trPr>
        <w:tc>
          <w:tcPr>
            <w:tcW w:w="1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4E7AE557" w14:textId="77777777" w:rsidR="001E66DA" w:rsidRPr="007A7EC2" w:rsidRDefault="001E66DA" w:rsidP="009810BE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Title</w:t>
            </w:r>
          </w:p>
        </w:tc>
        <w:tc>
          <w:tcPr>
            <w:tcW w:w="2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5BBD1B90" w14:textId="344AB3BF" w:rsidR="001E66DA" w:rsidRPr="007A7EC2" w:rsidRDefault="001E66DA" w:rsidP="009810BE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Full name</w:t>
            </w:r>
          </w:p>
        </w:tc>
        <w:tc>
          <w:tcPr>
            <w:tcW w:w="27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0D73ECE" w14:textId="77777777" w:rsidR="001E66DA" w:rsidRPr="007A7EC2" w:rsidRDefault="001E66DA" w:rsidP="009810BE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Institute</w:t>
            </w:r>
          </w:p>
        </w:tc>
        <w:tc>
          <w:tcPr>
            <w:tcW w:w="3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5C910FFE" w14:textId="77777777" w:rsidR="001E66DA" w:rsidRPr="007A7EC2" w:rsidRDefault="001E66DA" w:rsidP="009810BE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Position</w:t>
            </w:r>
          </w:p>
        </w:tc>
      </w:tr>
      <w:tr w:rsidR="001E66DA" w:rsidRPr="00DF6364" w14:paraId="1370CE5F" w14:textId="77777777" w:rsidTr="009810BE">
        <w:trPr>
          <w:trHeight w:val="452"/>
        </w:trPr>
        <w:tc>
          <w:tcPr>
            <w:tcW w:w="170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5DBD54A" w14:textId="5E0B0EE3" w:rsidR="001E66DA" w:rsidRDefault="001E66DA" w:rsidP="009810BE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D923ADE" w14:textId="32715490" w:rsidR="001E66DA" w:rsidRPr="00DF6364" w:rsidRDefault="001E66DA" w:rsidP="009810BE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7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DE93F53" w14:textId="676528C2" w:rsidR="001E66DA" w:rsidRPr="00DF6364" w:rsidRDefault="001E66DA" w:rsidP="009810BE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2F237B" w14:textId="623C8BCC" w:rsidR="001E66DA" w:rsidRPr="00DF6364" w:rsidRDefault="001E66DA" w:rsidP="009810BE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0760FAA1" w14:textId="77777777" w:rsidR="001E66DA" w:rsidRPr="005C49AD" w:rsidRDefault="001E66DA" w:rsidP="00B529F8">
      <w:pPr>
        <w:spacing w:line="259" w:lineRule="auto"/>
        <w:rPr>
          <w:rFonts w:ascii="Arial" w:hAnsi="Arial" w:cs="Arial"/>
          <w:bCs/>
          <w:color w:val="041243"/>
          <w:sz w:val="20"/>
          <w:szCs w:val="20"/>
        </w:rPr>
      </w:pPr>
    </w:p>
    <w:tbl>
      <w:tblPr>
        <w:tblStyle w:val="TableGrid"/>
        <w:tblW w:w="10498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98"/>
      </w:tblGrid>
      <w:tr w:rsidR="000C1D22" w:rsidRPr="00E87EBE" w14:paraId="7089D3EB" w14:textId="77777777" w:rsidTr="00086BE1">
        <w:tc>
          <w:tcPr>
            <w:tcW w:w="104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63A94A07" w14:textId="7F8EC3C9" w:rsidR="000C1D22" w:rsidRPr="00E87EBE" w:rsidRDefault="00672176" w:rsidP="4C0258FE">
            <w:pPr>
              <w:spacing w:before="85" w:after="85"/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Date of previous promotion at Federation University:</w:t>
            </w:r>
          </w:p>
        </w:tc>
      </w:tr>
      <w:tr w:rsidR="000C1D22" w:rsidRPr="000B5CDF" w14:paraId="2C6CEEFC" w14:textId="77777777" w:rsidTr="00086BE1">
        <w:tc>
          <w:tcPr>
            <w:tcW w:w="1049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293D55B" w14:textId="67445885" w:rsidR="0069305E" w:rsidRPr="000B5CDF" w:rsidRDefault="000D1DDC" w:rsidP="4C0258FE">
            <w:pPr>
              <w:spacing w:before="85" w:after="42"/>
              <w:rPr>
                <w:rFonts w:ascii="Arial" w:hAnsi="Arial" w:cs="Arial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6A18F4D0" w14:textId="77777777" w:rsidR="000C1D22" w:rsidRDefault="000C1D22" w:rsidP="00EF5708">
      <w:pPr>
        <w:rPr>
          <w:rFonts w:ascii="Arial" w:hAnsi="Arial" w:cs="Arial"/>
          <w:sz w:val="10"/>
        </w:rPr>
      </w:pPr>
    </w:p>
    <w:p w14:paraId="7D96766D" w14:textId="77777777" w:rsidR="0061115F" w:rsidRDefault="0061115F" w:rsidP="00EF5708">
      <w:pPr>
        <w:rPr>
          <w:rFonts w:ascii="Arial" w:hAnsi="Arial" w:cs="Arial"/>
          <w:sz w:val="10"/>
        </w:rPr>
      </w:pPr>
    </w:p>
    <w:p w14:paraId="10911EC5" w14:textId="77777777" w:rsidR="00672176" w:rsidRPr="00F70B3A" w:rsidRDefault="00672176" w:rsidP="00EF5708">
      <w:pPr>
        <w:rPr>
          <w:rFonts w:ascii="Arial" w:hAnsi="Arial" w:cs="Arial"/>
          <w:sz w:val="10"/>
          <w:highlight w:val="green"/>
        </w:rPr>
      </w:pPr>
    </w:p>
    <w:p w14:paraId="53793ED7" w14:textId="41B7FD01" w:rsidR="00620668" w:rsidRPr="00E839F0" w:rsidRDefault="00620668" w:rsidP="00E839F0">
      <w:pPr>
        <w:spacing w:after="120"/>
        <w:rPr>
          <w:rFonts w:ascii="Arial" w:hAnsi="Arial" w:cs="Arial"/>
          <w:color w:val="041243"/>
          <w:szCs w:val="28"/>
        </w:rPr>
      </w:pPr>
      <w:r w:rsidRPr="00AE1158">
        <w:rPr>
          <w:rFonts w:ascii="Arial" w:hAnsi="Arial" w:cs="Arial"/>
          <w:b/>
          <w:color w:val="041243"/>
          <w:sz w:val="28"/>
          <w:szCs w:val="28"/>
        </w:rPr>
        <w:t>Academic qualifications</w:t>
      </w:r>
    </w:p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3"/>
        <w:gridCol w:w="5391"/>
        <w:gridCol w:w="3681"/>
      </w:tblGrid>
      <w:tr w:rsidR="00620668" w:rsidRPr="0081511B" w14:paraId="7A169032" w14:textId="77777777" w:rsidTr="00086BE1">
        <w:tc>
          <w:tcPr>
            <w:tcW w:w="10495" w:type="dxa"/>
            <w:gridSpan w:val="3"/>
            <w:shd w:val="clear" w:color="auto" w:fill="767171" w:themeFill="background2" w:themeFillShade="80"/>
          </w:tcPr>
          <w:p w14:paraId="6D6C982B" w14:textId="77777777" w:rsidR="00620668" w:rsidRPr="0081511B" w:rsidRDefault="00620668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 w:rsidRPr="0081511B">
              <w:rPr>
                <w:rFonts w:ascii="Arial" w:hAnsi="Arial" w:cs="Arial"/>
                <w:b/>
                <w:color w:val="FFFFFF" w:themeColor="background1"/>
                <w:sz w:val="18"/>
              </w:rPr>
              <w:t>Formal qualifications</w:t>
            </w:r>
          </w:p>
        </w:tc>
      </w:tr>
      <w:tr w:rsidR="00620668" w:rsidRPr="0081511B" w14:paraId="6DBBDADB" w14:textId="77777777" w:rsidTr="00086BE1"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EA6C1A1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bookmarkStart w:id="0" w:name="_Hlk140244323"/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539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E5F13E1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Qualifica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08A8923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stitution</w:t>
            </w:r>
          </w:p>
        </w:tc>
      </w:tr>
      <w:bookmarkStart w:id="1" w:name="_Hlk135053466"/>
      <w:tr w:rsidR="00620668" w:rsidRPr="00DF6364" w14:paraId="0386DC21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AC7E6EA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F27374" w14:textId="079D0032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43F7D2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0"/>
      <w:bookmarkEnd w:id="1"/>
      <w:tr w:rsidR="00620668" w:rsidRPr="00DF6364" w14:paraId="35981A51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7B7913D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4BB44B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B5060A2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6B33CE8C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7366BBF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D03B73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85AC67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3D87B69D" w14:textId="77777777" w:rsidR="00620668" w:rsidRDefault="00620668" w:rsidP="00620668">
      <w:pPr>
        <w:rPr>
          <w:rFonts w:ascii="Arial" w:hAnsi="Arial" w:cs="Arial"/>
          <w:sz w:val="12"/>
        </w:rPr>
      </w:pPr>
    </w:p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3"/>
        <w:gridCol w:w="5391"/>
        <w:gridCol w:w="3681"/>
      </w:tblGrid>
      <w:tr w:rsidR="00620668" w:rsidRPr="0081511B" w14:paraId="26AE3EC7" w14:textId="77777777" w:rsidTr="00086BE1">
        <w:tc>
          <w:tcPr>
            <w:tcW w:w="10495" w:type="dxa"/>
            <w:gridSpan w:val="3"/>
            <w:shd w:val="clear" w:color="auto" w:fill="767171" w:themeFill="background2" w:themeFillShade="80"/>
          </w:tcPr>
          <w:p w14:paraId="1A75724A" w14:textId="77777777" w:rsidR="00620668" w:rsidRPr="0081511B" w:rsidRDefault="00620668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bookmarkStart w:id="2" w:name="_Hlk135051160"/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Other</w:t>
            </w:r>
            <w:r w:rsidRPr="0081511B">
              <w:rPr>
                <w:rFonts w:ascii="Arial" w:hAnsi="Arial" w:cs="Arial"/>
                <w:b/>
                <w:color w:val="FFFFFF" w:themeColor="background1"/>
                <w:sz w:val="18"/>
              </w:rPr>
              <w:t xml:space="preserve"> qualifications</w:t>
            </w:r>
          </w:p>
        </w:tc>
      </w:tr>
      <w:tr w:rsidR="00620668" w:rsidRPr="0081511B" w14:paraId="3E730219" w14:textId="77777777" w:rsidTr="00086BE1"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5AB0D1F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539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E2313EA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Qualifica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2BFAD94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stitution</w:t>
            </w:r>
          </w:p>
        </w:tc>
      </w:tr>
      <w:tr w:rsidR="00620668" w:rsidRPr="00DF6364" w14:paraId="56CCB896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D245252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576FA71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072950B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1D046762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6D23A6C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A17F23D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3B4E00F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2BDF08EC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CFEDC77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5C8E1B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C48996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2"/>
      <w:tr w:rsidR="0073048D" w:rsidRPr="0081511B" w14:paraId="7DB73ABD" w14:textId="77777777" w:rsidTr="00086BE1">
        <w:tc>
          <w:tcPr>
            <w:tcW w:w="10495" w:type="dxa"/>
            <w:gridSpan w:val="3"/>
            <w:shd w:val="clear" w:color="auto" w:fill="767171" w:themeFill="background2" w:themeFillShade="80"/>
          </w:tcPr>
          <w:p w14:paraId="0A6C7453" w14:textId="34F5660E" w:rsidR="0073048D" w:rsidRPr="0081511B" w:rsidRDefault="0073048D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Current S</w:t>
            </w:r>
            <w:r w:rsidR="001F2A9F">
              <w:rPr>
                <w:rFonts w:ascii="Arial" w:hAnsi="Arial" w:cs="Arial"/>
                <w:b/>
                <w:color w:val="FFFFFF" w:themeColor="background1"/>
                <w:sz w:val="18"/>
              </w:rPr>
              <w:t>tudies</w:t>
            </w:r>
          </w:p>
        </w:tc>
      </w:tr>
      <w:tr w:rsidR="006B5219" w:rsidRPr="0081511B" w14:paraId="45E69053" w14:textId="77777777" w:rsidTr="00086BE1">
        <w:tc>
          <w:tcPr>
            <w:tcW w:w="681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96D823D" w14:textId="77777777" w:rsidR="006B5219" w:rsidRPr="0081511B" w:rsidRDefault="006B5219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Qualifica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92A46AF" w14:textId="77777777" w:rsidR="006B5219" w:rsidRPr="0081511B" w:rsidRDefault="006B5219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stitution</w:t>
            </w:r>
          </w:p>
        </w:tc>
      </w:tr>
      <w:tr w:rsidR="006B5219" w:rsidRPr="00DF6364" w14:paraId="68DD06AA" w14:textId="77777777" w:rsidTr="00086BE1">
        <w:tc>
          <w:tcPr>
            <w:tcW w:w="681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E2DBB58" w14:textId="77777777" w:rsidR="006B5219" w:rsidRPr="00DF6364" w:rsidRDefault="006B5219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B78EB05" w14:textId="77777777" w:rsidR="006B5219" w:rsidRPr="00DF6364" w:rsidRDefault="006B5219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B5219" w:rsidRPr="00DF6364" w14:paraId="2BDCF144" w14:textId="77777777" w:rsidTr="00086BE1">
        <w:tc>
          <w:tcPr>
            <w:tcW w:w="681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B4EA14" w14:textId="77777777" w:rsidR="006B5219" w:rsidRPr="00DF6364" w:rsidRDefault="006B5219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C84C096" w14:textId="77777777" w:rsidR="006B5219" w:rsidRPr="00DF6364" w:rsidRDefault="006B5219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307B75F2" w14:textId="77777777" w:rsidR="00FB5892" w:rsidRDefault="00FB5892" w:rsidP="00620668">
      <w:pPr>
        <w:rPr>
          <w:rFonts w:ascii="Arial" w:hAnsi="Arial" w:cs="Arial"/>
          <w:b/>
        </w:rPr>
      </w:pPr>
    </w:p>
    <w:p w14:paraId="1C90AA29" w14:textId="77777777" w:rsidR="002D1817" w:rsidRDefault="002D1817" w:rsidP="002D1817">
      <w:pPr>
        <w:rPr>
          <w:rFonts w:ascii="Arial" w:hAnsi="Arial" w:cs="Arial"/>
          <w:b/>
          <w:color w:val="041243"/>
        </w:rPr>
      </w:pPr>
    </w:p>
    <w:p w14:paraId="081985DC" w14:textId="6AE4B927" w:rsidR="00620668" w:rsidRPr="00E839F0" w:rsidRDefault="00620668" w:rsidP="00E839F0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AE1158">
        <w:rPr>
          <w:rFonts w:ascii="Arial" w:hAnsi="Arial" w:cs="Arial"/>
          <w:b/>
          <w:color w:val="041243"/>
          <w:sz w:val="28"/>
          <w:szCs w:val="28"/>
        </w:rPr>
        <w:t>Employment history</w:t>
      </w:r>
    </w:p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3"/>
        <w:gridCol w:w="5391"/>
        <w:gridCol w:w="3681"/>
      </w:tblGrid>
      <w:tr w:rsidR="00620668" w:rsidRPr="0081511B" w14:paraId="2ECB9830" w14:textId="77777777" w:rsidTr="00086BE1">
        <w:trPr>
          <w:trHeight w:val="405"/>
        </w:trPr>
        <w:tc>
          <w:tcPr>
            <w:tcW w:w="10495" w:type="dxa"/>
            <w:gridSpan w:val="3"/>
            <w:shd w:val="clear" w:color="auto" w:fill="767171" w:themeFill="background2" w:themeFillShade="80"/>
          </w:tcPr>
          <w:p w14:paraId="5630F248" w14:textId="77777777" w:rsidR="00620668" w:rsidRPr="0081511B" w:rsidRDefault="00620668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Current appointment</w:t>
            </w:r>
          </w:p>
        </w:tc>
      </w:tr>
      <w:tr w:rsidR="00620668" w:rsidRPr="0081511B" w14:paraId="67773F10" w14:textId="77777777" w:rsidTr="00086BE1">
        <w:trPr>
          <w:trHeight w:val="285"/>
        </w:trPr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39A2FB8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539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D258E38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Posi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4CDD529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Location</w:t>
            </w:r>
          </w:p>
        </w:tc>
      </w:tr>
      <w:tr w:rsidR="00620668" w:rsidRPr="00DF6364" w14:paraId="4BDF4E4D" w14:textId="77777777" w:rsidTr="00086BE1">
        <w:trPr>
          <w:trHeight w:val="360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4BB395A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942B27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84861DE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81511B" w14:paraId="3198DE43" w14:textId="77777777" w:rsidTr="00086BE1">
        <w:trPr>
          <w:trHeight w:val="405"/>
        </w:trPr>
        <w:tc>
          <w:tcPr>
            <w:tcW w:w="10495" w:type="dxa"/>
            <w:gridSpan w:val="3"/>
            <w:shd w:val="clear" w:color="auto" w:fill="767171" w:themeFill="background2" w:themeFillShade="80"/>
          </w:tcPr>
          <w:p w14:paraId="50CBB2D8" w14:textId="77777777" w:rsidR="00620668" w:rsidRPr="0081511B" w:rsidRDefault="00620668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Previous appointment(s)</w:t>
            </w:r>
          </w:p>
        </w:tc>
      </w:tr>
      <w:tr w:rsidR="00620668" w:rsidRPr="0081511B" w14:paraId="14A56C45" w14:textId="77777777" w:rsidTr="00086BE1">
        <w:trPr>
          <w:trHeight w:val="285"/>
        </w:trPr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093895B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539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70939CE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Position</w:t>
            </w:r>
          </w:p>
        </w:tc>
        <w:tc>
          <w:tcPr>
            <w:tcW w:w="368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7FB7432" w14:textId="77777777" w:rsidR="00620668" w:rsidRPr="0081511B" w:rsidRDefault="00620668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Location</w:t>
            </w:r>
          </w:p>
        </w:tc>
      </w:tr>
      <w:tr w:rsidR="00620668" w:rsidRPr="00DF6364" w14:paraId="39024707" w14:textId="77777777" w:rsidTr="00086BE1">
        <w:trPr>
          <w:trHeight w:val="360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375F32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C4BC99F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282A50B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49E31782" w14:textId="77777777" w:rsidTr="00086BE1">
        <w:trPr>
          <w:trHeight w:val="375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76B9B94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63C53E8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36BCEA3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61B167D2" w14:textId="77777777" w:rsidTr="00086BE1">
        <w:trPr>
          <w:trHeight w:val="375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809BD54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8B116F6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CCA8DDE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620668" w:rsidRPr="00DF6364" w14:paraId="155B34E0" w14:textId="77777777" w:rsidTr="00086BE1">
        <w:trPr>
          <w:trHeight w:val="360"/>
        </w:trPr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1B2339" w14:textId="77777777" w:rsidR="00620668" w:rsidRPr="00DF6364" w:rsidRDefault="00620668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39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0231554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CF60644" w14:textId="77777777" w:rsidR="00620668" w:rsidRPr="00DF6364" w:rsidRDefault="00620668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67082481" w14:textId="77777777" w:rsidR="00620668" w:rsidRDefault="00620668" w:rsidP="00620668">
      <w:pPr>
        <w:rPr>
          <w:rFonts w:ascii="Arial" w:hAnsi="Arial" w:cs="Arial"/>
          <w:sz w:val="22"/>
        </w:rPr>
      </w:pPr>
    </w:p>
    <w:p w14:paraId="7FFC8FDF" w14:textId="25E63F6F" w:rsidR="002D1817" w:rsidRPr="00E839F0" w:rsidRDefault="00620668" w:rsidP="00E839F0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662A50">
        <w:rPr>
          <w:rFonts w:ascii="Arial" w:hAnsi="Arial" w:cs="Arial"/>
          <w:b/>
          <w:color w:val="041243"/>
          <w:sz w:val="28"/>
          <w:szCs w:val="28"/>
        </w:rPr>
        <w:t>Academic/Professional association memberships/roles</w:t>
      </w:r>
    </w:p>
    <w:tbl>
      <w:tblPr>
        <w:tblStyle w:val="TableGrid"/>
        <w:tblW w:w="1049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8"/>
        <w:gridCol w:w="1701"/>
        <w:gridCol w:w="7366"/>
      </w:tblGrid>
      <w:tr w:rsidR="00C07391" w:rsidRPr="0081511B" w14:paraId="75C35875" w14:textId="77777777" w:rsidTr="00086BE1">
        <w:trPr>
          <w:trHeight w:val="405"/>
        </w:trPr>
        <w:tc>
          <w:tcPr>
            <w:tcW w:w="10495" w:type="dxa"/>
            <w:gridSpan w:val="3"/>
            <w:shd w:val="clear" w:color="auto" w:fill="767171" w:themeFill="background2" w:themeFillShade="80"/>
          </w:tcPr>
          <w:p w14:paraId="7A7BADB1" w14:textId="5F3179F1" w:rsidR="00C07391" w:rsidRPr="0081511B" w:rsidRDefault="00C07391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>Current m</w:t>
            </w:r>
            <w:r w:rsidR="005F409B">
              <w:rPr>
                <w:rFonts w:ascii="Arial" w:hAnsi="Arial" w:cs="Arial"/>
                <w:b/>
                <w:color w:val="FFFFFF" w:themeColor="background1"/>
                <w:sz w:val="18"/>
              </w:rPr>
              <w:t>emberships/roles</w:t>
            </w:r>
          </w:p>
        </w:tc>
      </w:tr>
      <w:tr w:rsidR="00C07391" w:rsidRPr="0081511B" w14:paraId="2B65D36C" w14:textId="77777777" w:rsidTr="00086BE1">
        <w:trPr>
          <w:trHeight w:val="285"/>
        </w:trPr>
        <w:tc>
          <w:tcPr>
            <w:tcW w:w="142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22575C4" w14:textId="77777777" w:rsidR="00C07391" w:rsidRPr="0081511B" w:rsidRDefault="00C0739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223C462" w14:textId="77777777" w:rsidR="00C07391" w:rsidRPr="0081511B" w:rsidRDefault="00C0739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Position</w:t>
            </w:r>
          </w:p>
        </w:tc>
        <w:tc>
          <w:tcPr>
            <w:tcW w:w="7366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131B7D2" w14:textId="02A66801" w:rsidR="00C07391" w:rsidRPr="0081511B" w:rsidRDefault="00133B9F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Organisation/summary</w:t>
            </w:r>
          </w:p>
        </w:tc>
      </w:tr>
      <w:tr w:rsidR="000D1DDC" w:rsidRPr="00DF6364" w14:paraId="7D629894" w14:textId="77777777" w:rsidTr="00086BE1">
        <w:trPr>
          <w:trHeight w:val="360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C6CB1CB" w14:textId="08EE7D06" w:rsidR="000D1DDC" w:rsidRPr="00DF6364" w:rsidRDefault="000D1DDC" w:rsidP="000D1DDC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0EDB799" w14:textId="4F2FD7DB" w:rsidR="000D1DDC" w:rsidRPr="00DF6364" w:rsidRDefault="000D1DDC" w:rsidP="000D1DDC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A9565A" w14:textId="27AB1C63" w:rsidR="000D1DDC" w:rsidRPr="00DF6364" w:rsidRDefault="000D1DDC" w:rsidP="000D1DDC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0D1DDC" w:rsidRPr="00DF6364" w14:paraId="11894F17" w14:textId="77777777" w:rsidTr="00086BE1">
        <w:trPr>
          <w:trHeight w:val="360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CA3761" w14:textId="6A6CC1BA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0BB73A8" w14:textId="6950EC83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250D1B2" w14:textId="608E45AA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0D1DDC" w:rsidRPr="00DF6364" w14:paraId="25378D82" w14:textId="77777777" w:rsidTr="00086BE1">
        <w:trPr>
          <w:trHeight w:val="360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24BA4D4" w14:textId="1203DC6A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AFF5AA4" w14:textId="392B8E59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4528B6" w14:textId="5700BCE1" w:rsidR="000D1DDC" w:rsidRPr="00DF6364" w:rsidRDefault="000D1DDC" w:rsidP="000D1DDC">
            <w:pPr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C07391" w:rsidRPr="0081511B" w14:paraId="51F5A789" w14:textId="77777777" w:rsidTr="00086BE1">
        <w:trPr>
          <w:trHeight w:val="405"/>
        </w:trPr>
        <w:tc>
          <w:tcPr>
            <w:tcW w:w="10495" w:type="dxa"/>
            <w:gridSpan w:val="3"/>
            <w:shd w:val="clear" w:color="auto" w:fill="767171" w:themeFill="background2" w:themeFillShade="80"/>
          </w:tcPr>
          <w:p w14:paraId="4A845675" w14:textId="115CACF9" w:rsidR="00C07391" w:rsidRPr="0081511B" w:rsidRDefault="00C07391" w:rsidP="006E4CF8">
            <w:pPr>
              <w:spacing w:before="100" w:after="100"/>
              <w:rPr>
                <w:rFonts w:ascii="Arial" w:hAnsi="Arial" w:cs="Arial"/>
                <w:b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</w:rPr>
              <w:t xml:space="preserve">Previous </w:t>
            </w:r>
            <w:r w:rsidR="005F409B">
              <w:rPr>
                <w:rFonts w:ascii="Arial" w:hAnsi="Arial" w:cs="Arial"/>
                <w:b/>
                <w:color w:val="FFFFFF" w:themeColor="background1"/>
                <w:sz w:val="18"/>
              </w:rPr>
              <w:t>memberships/roles</w:t>
            </w:r>
          </w:p>
        </w:tc>
      </w:tr>
      <w:tr w:rsidR="00C07391" w:rsidRPr="0081511B" w14:paraId="50B061F7" w14:textId="77777777" w:rsidTr="00086BE1">
        <w:trPr>
          <w:trHeight w:val="285"/>
        </w:trPr>
        <w:tc>
          <w:tcPr>
            <w:tcW w:w="142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8291539" w14:textId="77777777" w:rsidR="00C07391" w:rsidRPr="0081511B" w:rsidRDefault="00C0739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3B201F79" w14:textId="77777777" w:rsidR="00C07391" w:rsidRPr="0081511B" w:rsidRDefault="00C0739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Position</w:t>
            </w:r>
          </w:p>
        </w:tc>
        <w:tc>
          <w:tcPr>
            <w:tcW w:w="7366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A6430C8" w14:textId="758B835C" w:rsidR="00C07391" w:rsidRPr="0081511B" w:rsidRDefault="00133B9F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Organisation/summary</w:t>
            </w:r>
          </w:p>
        </w:tc>
      </w:tr>
      <w:bookmarkStart w:id="3" w:name="_Hlk135053289"/>
      <w:tr w:rsidR="00C07391" w:rsidRPr="00DF6364" w14:paraId="423D085C" w14:textId="77777777" w:rsidTr="00086BE1">
        <w:trPr>
          <w:trHeight w:val="360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AB1D7F" w14:textId="77777777" w:rsidR="00C07391" w:rsidRPr="00DF6364" w:rsidRDefault="00C07391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973FAB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972553E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3"/>
      <w:tr w:rsidR="00C07391" w:rsidRPr="00DF6364" w14:paraId="5C8FC162" w14:textId="77777777" w:rsidTr="00086BE1">
        <w:trPr>
          <w:trHeight w:val="375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A768D49" w14:textId="77777777" w:rsidR="00C07391" w:rsidRPr="00DF6364" w:rsidRDefault="00C07391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116F784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9228688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C07391" w:rsidRPr="00DF6364" w14:paraId="01CA83D4" w14:textId="77777777" w:rsidTr="00086BE1">
        <w:trPr>
          <w:trHeight w:val="375"/>
        </w:trPr>
        <w:tc>
          <w:tcPr>
            <w:tcW w:w="14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FAAC5D" w14:textId="77777777" w:rsidR="00C07391" w:rsidRPr="00DF6364" w:rsidRDefault="00C07391" w:rsidP="006E4CF8">
            <w:pPr>
              <w:spacing w:before="60" w:after="60"/>
              <w:rPr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8B32481" w14:textId="77777777" w:rsidR="00C07391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73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8C55F5" w14:textId="598A7B11" w:rsidR="00133B9F" w:rsidRPr="00DF6364" w:rsidRDefault="00C0739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77B3D059" w14:textId="77777777" w:rsidR="00C07391" w:rsidRDefault="00C07391" w:rsidP="00620668">
      <w:pPr>
        <w:rPr>
          <w:rFonts w:ascii="Arial" w:hAnsi="Arial" w:cs="Arial"/>
          <w:b/>
          <w:color w:val="041243"/>
        </w:rPr>
      </w:pPr>
    </w:p>
    <w:p w14:paraId="02179462" w14:textId="77777777" w:rsidR="00620668" w:rsidRPr="009A69C3" w:rsidRDefault="00620668" w:rsidP="00620668">
      <w:pPr>
        <w:rPr>
          <w:rFonts w:ascii="Arial" w:hAnsi="Arial" w:cs="Arial"/>
          <w:sz w:val="10"/>
        </w:rPr>
      </w:pPr>
    </w:p>
    <w:p w14:paraId="234B4FF6" w14:textId="7DCAC05A" w:rsidR="001432ED" w:rsidRPr="00E839F0" w:rsidRDefault="001432ED" w:rsidP="00E839F0">
      <w:pPr>
        <w:spacing w:after="120"/>
        <w:rPr>
          <w:rFonts w:ascii="Arial" w:hAnsi="Arial" w:cs="Arial"/>
          <w:color w:val="041243"/>
          <w:szCs w:val="28"/>
        </w:rPr>
      </w:pPr>
      <w:r w:rsidRPr="00AC41EA">
        <w:rPr>
          <w:rFonts w:ascii="Arial" w:hAnsi="Arial" w:cs="Arial"/>
          <w:b/>
          <w:color w:val="041243"/>
          <w:sz w:val="28"/>
          <w:szCs w:val="28"/>
        </w:rPr>
        <w:t>A</w:t>
      </w:r>
      <w:r w:rsidR="00A2776F" w:rsidRPr="00AC41EA">
        <w:rPr>
          <w:rFonts w:ascii="Arial" w:hAnsi="Arial" w:cs="Arial"/>
          <w:b/>
          <w:color w:val="041243"/>
          <w:sz w:val="28"/>
          <w:szCs w:val="28"/>
        </w:rPr>
        <w:t>wards/recognition</w:t>
      </w:r>
    </w:p>
    <w:tbl>
      <w:tblPr>
        <w:tblStyle w:val="TableGrid"/>
        <w:tblW w:w="10495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95"/>
      </w:tblGrid>
      <w:tr w:rsidR="001432ED" w:rsidRPr="00DF6364" w14:paraId="1CBCB0B2" w14:textId="77777777" w:rsidTr="00086BE1">
        <w:tc>
          <w:tcPr>
            <w:tcW w:w="104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B476364" w14:textId="77777777" w:rsidR="001432ED" w:rsidRPr="00DF6364" w:rsidRDefault="001432ED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1432ED" w:rsidRPr="00DF6364" w14:paraId="031A3430" w14:textId="77777777" w:rsidTr="00086BE1">
        <w:tc>
          <w:tcPr>
            <w:tcW w:w="104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D36D71" w14:textId="77777777" w:rsidR="001432ED" w:rsidRPr="00DF6364" w:rsidRDefault="001432ED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1432ED" w:rsidRPr="00DF6364" w14:paraId="79246B96" w14:textId="77777777" w:rsidTr="00086BE1">
        <w:tc>
          <w:tcPr>
            <w:tcW w:w="104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F50C864" w14:textId="77777777" w:rsidR="001432ED" w:rsidRPr="00DF6364" w:rsidRDefault="001432ED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1EA1AEDE" w14:textId="31FEBAA3" w:rsidR="00E74C25" w:rsidRDefault="00E74C25" w:rsidP="00550DFA">
      <w:pPr>
        <w:pStyle w:val="FedBody1013"/>
        <w:spacing w:before="0" w:after="0"/>
      </w:pPr>
    </w:p>
    <w:p w14:paraId="08F408C0" w14:textId="77777777" w:rsidR="00AF2690" w:rsidRPr="009A69C3" w:rsidRDefault="00AF2690" w:rsidP="00AF2690">
      <w:pPr>
        <w:rPr>
          <w:rFonts w:ascii="Arial" w:hAnsi="Arial" w:cs="Arial"/>
          <w:sz w:val="10"/>
        </w:rPr>
      </w:pPr>
    </w:p>
    <w:p w14:paraId="69ECBAA7" w14:textId="342687D7" w:rsidR="00540AC6" w:rsidRPr="00E839F0" w:rsidRDefault="00AF2690" w:rsidP="00E839F0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AC41EA">
        <w:rPr>
          <w:rFonts w:ascii="Arial" w:hAnsi="Arial" w:cs="Arial"/>
          <w:b/>
          <w:color w:val="041243"/>
          <w:sz w:val="28"/>
          <w:szCs w:val="28"/>
        </w:rPr>
        <w:t xml:space="preserve">Formal </w:t>
      </w:r>
      <w:r w:rsidR="0021297E" w:rsidRPr="00AC41EA">
        <w:rPr>
          <w:rFonts w:ascii="Arial" w:hAnsi="Arial" w:cs="Arial"/>
          <w:b/>
          <w:color w:val="041243"/>
          <w:sz w:val="28"/>
          <w:szCs w:val="28"/>
        </w:rPr>
        <w:t>teaching</w:t>
      </w:r>
    </w:p>
    <w:tbl>
      <w:tblPr>
        <w:tblStyle w:val="TableGrid"/>
        <w:tblW w:w="5000" w:type="pct"/>
        <w:tblInd w:w="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45"/>
        <w:gridCol w:w="1440"/>
        <w:gridCol w:w="1320"/>
        <w:gridCol w:w="1419"/>
        <w:gridCol w:w="1704"/>
        <w:gridCol w:w="3250"/>
      </w:tblGrid>
      <w:tr w:rsidR="000C3264" w:rsidRPr="00E87EBE" w14:paraId="46EDF911" w14:textId="18053B52" w:rsidTr="00086BE1">
        <w:tc>
          <w:tcPr>
            <w:tcW w:w="3449" w:type="pct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01697D06" w14:textId="4F8D84D1" w:rsidR="000C3264" w:rsidRPr="000B36F3" w:rsidRDefault="000C3264" w:rsidP="005A4335">
            <w:pPr>
              <w:spacing w:before="140" w:after="60" w:line="259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0B36F3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Summary of teaching </w:t>
            </w:r>
          </w:p>
        </w:tc>
        <w:tc>
          <w:tcPr>
            <w:tcW w:w="15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08080" w:themeFill="background1" w:themeFillShade="80"/>
          </w:tcPr>
          <w:p w14:paraId="1BC16BAB" w14:textId="77777777" w:rsidR="000C3264" w:rsidRPr="000B36F3" w:rsidRDefault="000C3264" w:rsidP="005A4335">
            <w:pPr>
              <w:spacing w:before="140" w:after="60" w:line="259" w:lineRule="auto"/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0B36F3" w:rsidRPr="00DF6364" w14:paraId="0D52458A" w14:textId="4F32F74E" w:rsidTr="00086BE1">
        <w:trPr>
          <w:cantSplit/>
          <w:trHeight w:val="833"/>
        </w:trPr>
        <w:tc>
          <w:tcPr>
            <w:tcW w:w="6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C02DF3F" w14:textId="77777777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Year/semester</w:t>
            </w:r>
          </w:p>
          <w:p w14:paraId="3278C942" w14:textId="36404E26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6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F428E62" w14:textId="370A64CA" w:rsidR="000C3264" w:rsidRPr="007A7EC2" w:rsidRDefault="00D13686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Unit</w:t>
            </w:r>
            <w:r w:rsidR="000C3264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 xml:space="preserve"> code/ name</w:t>
            </w:r>
          </w:p>
          <w:p w14:paraId="5ECDC43D" w14:textId="3EFEC7C4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63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EFC4BEB" w14:textId="77777777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Credit Points</w:t>
            </w:r>
          </w:p>
          <w:p w14:paraId="585EB725" w14:textId="753B4CC0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</w:tc>
        <w:tc>
          <w:tcPr>
            <w:tcW w:w="6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6EE3B25" w14:textId="05A0338C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Number of students</w:t>
            </w:r>
          </w:p>
        </w:tc>
        <w:tc>
          <w:tcPr>
            <w:tcW w:w="81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C5FABE5" w14:textId="712483D1" w:rsidR="000C3264" w:rsidRPr="007A7EC2" w:rsidRDefault="000C3264" w:rsidP="000C3264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% Contribution</w:t>
            </w:r>
          </w:p>
        </w:tc>
        <w:tc>
          <w:tcPr>
            <w:tcW w:w="15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1465342" w14:textId="08025D60" w:rsidR="000C3264" w:rsidRPr="007A7EC2" w:rsidRDefault="000C3264" w:rsidP="0011565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Role</w:t>
            </w:r>
            <w:r w:rsidR="00075014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="00231C2B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(e.g.,</w:t>
            </w:r>
            <w:r w:rsidR="00075014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 xml:space="preserve"> </w:t>
            </w:r>
            <w:r w:rsidR="00231C2B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 xml:space="preserve">coordinator, </w:t>
            </w:r>
            <w:r w:rsidR="00075014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tutor, etc.</w:t>
            </w:r>
            <w:r w:rsidR="00231C2B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)</w:t>
            </w:r>
          </w:p>
        </w:tc>
      </w:tr>
      <w:tr w:rsidR="009C12B2" w:rsidRPr="00DF6364" w14:paraId="0260B008" w14:textId="7EBF6356" w:rsidTr="00086BE1">
        <w:trPr>
          <w:trHeight w:val="674"/>
        </w:trPr>
        <w:tc>
          <w:tcPr>
            <w:tcW w:w="6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8426E57" w14:textId="085CA78A" w:rsidR="009C12B2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78FC3B8" w14:textId="65941419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3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409DDB" w14:textId="7CD40168" w:rsidR="009C12B2" w:rsidRPr="00115658" w:rsidRDefault="009C12B2" w:rsidP="009C12B2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1542198" w14:textId="6C46FC6C" w:rsidR="009C12B2" w:rsidRPr="00115658" w:rsidRDefault="009C12B2" w:rsidP="009C12B2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81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3997D18" w14:textId="7A4EAEFF" w:rsidR="009C12B2" w:rsidRPr="00115658" w:rsidRDefault="009C12B2" w:rsidP="009C12B2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F52E098" w14:textId="379C5EE7" w:rsidR="009C12B2" w:rsidRPr="00115658" w:rsidRDefault="009C12B2" w:rsidP="009C12B2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9C12B2" w:rsidRPr="00DF6364" w14:paraId="15CF0862" w14:textId="77777777" w:rsidTr="00086BE1">
        <w:trPr>
          <w:trHeight w:val="674"/>
        </w:trPr>
        <w:tc>
          <w:tcPr>
            <w:tcW w:w="64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DD49F6D" w14:textId="54DED3BC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8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0F4D212" w14:textId="036DBA8D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3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B2BBC3A" w14:textId="239A723D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67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7E0E60B" w14:textId="771D5EC8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81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9E62BA8" w14:textId="3CCA0994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E25A8F1" w14:textId="2DDE5466" w:rsidR="009C12B2" w:rsidRPr="00DF6364" w:rsidRDefault="009C12B2" w:rsidP="009C12B2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0CF10C17" w14:textId="1669764C" w:rsidR="003F54C5" w:rsidRDefault="003F54C5" w:rsidP="00550DFA">
      <w:pPr>
        <w:pStyle w:val="FedBody1013"/>
        <w:spacing w:before="0" w:after="0"/>
      </w:pPr>
    </w:p>
    <w:p w14:paraId="21322E89" w14:textId="77777777" w:rsidR="009C12B2" w:rsidRDefault="009C12B2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11"/>
        <w:gridCol w:w="2410"/>
        <w:gridCol w:w="2748"/>
        <w:gridCol w:w="3631"/>
      </w:tblGrid>
      <w:tr w:rsidR="00540AC6" w:rsidRPr="00E87EBE" w14:paraId="46C02ABF" w14:textId="77777777" w:rsidTr="00086BE1">
        <w:tc>
          <w:tcPr>
            <w:tcW w:w="1050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5FBF3E26" w14:textId="3E5FA716" w:rsidR="00540AC6" w:rsidRPr="007A7EC2" w:rsidRDefault="00540AC6" w:rsidP="006E4CF8">
            <w:pPr>
              <w:spacing w:before="140" w:after="60" w:line="259" w:lineRule="auto"/>
              <w:rPr>
                <w:rFonts w:ascii="Arial" w:hAnsi="Arial" w:cs="Arial"/>
                <w:b/>
                <w:color w:val="00478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ummary of student evaluation</w:t>
            </w:r>
            <w:r w:rsidR="002101EB" w:rsidRPr="007A7EC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</w:tr>
      <w:tr w:rsidR="00F242F7" w:rsidRPr="00DF6364" w14:paraId="64BEB48D" w14:textId="77777777" w:rsidTr="00086BE1">
        <w:trPr>
          <w:trHeight w:val="360"/>
        </w:trPr>
        <w:tc>
          <w:tcPr>
            <w:tcW w:w="17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AF8E464" w14:textId="5452032C" w:rsidR="00F242F7" w:rsidRPr="007A7EC2" w:rsidRDefault="00F242F7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bookmarkStart w:id="4" w:name="_Hlk135053412"/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Year/semester</w:t>
            </w:r>
          </w:p>
        </w:tc>
        <w:tc>
          <w:tcPr>
            <w:tcW w:w="24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95E85E8" w14:textId="5BA18E0E" w:rsidR="00F242F7" w:rsidRPr="007A7EC2" w:rsidRDefault="00D13686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Unit</w:t>
            </w:r>
            <w:r w:rsidR="00F242F7"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 xml:space="preserve"> code/name</w:t>
            </w:r>
          </w:p>
        </w:tc>
        <w:tc>
          <w:tcPr>
            <w:tcW w:w="27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7AA4BD7" w14:textId="45848E0F" w:rsidR="00F242F7" w:rsidRPr="007A7EC2" w:rsidRDefault="0062681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Response rate (%)</w:t>
            </w:r>
          </w:p>
        </w:tc>
        <w:tc>
          <w:tcPr>
            <w:tcW w:w="36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bottom"/>
          </w:tcPr>
          <w:p w14:paraId="0A43C3E4" w14:textId="59C771CE" w:rsidR="00F242F7" w:rsidRPr="007A7EC2" w:rsidRDefault="00B3372C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7A7EC2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Score/evaluation</w:t>
            </w:r>
          </w:p>
        </w:tc>
      </w:tr>
      <w:tr w:rsidR="00E2433D" w:rsidRPr="00DF6364" w14:paraId="7ECCC2C9" w14:textId="77777777" w:rsidTr="00086BE1">
        <w:trPr>
          <w:trHeight w:val="674"/>
        </w:trPr>
        <w:tc>
          <w:tcPr>
            <w:tcW w:w="17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AD0164E" w14:textId="64C73381" w:rsidR="00E2433D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F47810" w14:textId="54B7261A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7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4475F2" w14:textId="113DA8A3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CAEF3D4" w14:textId="057B2BFE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E2433D" w:rsidRPr="00DF6364" w14:paraId="4D401FBD" w14:textId="77777777" w:rsidTr="00086BE1">
        <w:trPr>
          <w:trHeight w:val="674"/>
        </w:trPr>
        <w:tc>
          <w:tcPr>
            <w:tcW w:w="17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E41A376" w14:textId="69F26439" w:rsidR="00E2433D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4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728B2F7" w14:textId="12FBDFA9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74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F66AA69" w14:textId="63C02105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0A46193" w14:textId="5CBFB9B8" w:rsidR="00E2433D" w:rsidRPr="00DF6364" w:rsidRDefault="00E2433D" w:rsidP="00E2433D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DF6364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F6364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DF6364">
              <w:rPr>
                <w:rFonts w:ascii="Arial" w:hAnsi="Arial" w:cs="Arial"/>
                <w:sz w:val="22"/>
                <w:szCs w:val="28"/>
              </w:rPr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DF6364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4"/>
    </w:tbl>
    <w:p w14:paraId="7CFF2322" w14:textId="30DE6E65" w:rsidR="000206E5" w:rsidRDefault="000206E5" w:rsidP="00AD72EA">
      <w:pPr>
        <w:rPr>
          <w:rFonts w:ascii="Arial" w:hAnsi="Arial" w:cs="Arial"/>
          <w:b/>
          <w:color w:val="041243"/>
          <w:sz w:val="28"/>
          <w:szCs w:val="28"/>
        </w:rPr>
      </w:pPr>
    </w:p>
    <w:p w14:paraId="603DE185" w14:textId="77777777" w:rsidR="001E66DA" w:rsidRDefault="001E66DA" w:rsidP="00AD72EA">
      <w:pPr>
        <w:rPr>
          <w:rFonts w:ascii="Arial" w:hAnsi="Arial" w:cs="Arial"/>
          <w:b/>
          <w:color w:val="041243"/>
          <w:sz w:val="28"/>
          <w:szCs w:val="28"/>
        </w:rPr>
      </w:pPr>
    </w:p>
    <w:p w14:paraId="591D1F2E" w14:textId="4FC87C13" w:rsidR="00E166CD" w:rsidRPr="00E839F0" w:rsidRDefault="00AD72EA" w:rsidP="00E839F0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AD72EA">
        <w:rPr>
          <w:rFonts w:ascii="Arial" w:hAnsi="Arial" w:cs="Arial"/>
          <w:b/>
          <w:color w:val="041243"/>
          <w:sz w:val="28"/>
          <w:szCs w:val="28"/>
        </w:rPr>
        <w:lastRenderedPageBreak/>
        <w:t xml:space="preserve">Research </w:t>
      </w:r>
      <w:r w:rsidR="005C782F">
        <w:rPr>
          <w:rFonts w:ascii="Arial" w:hAnsi="Arial" w:cs="Arial"/>
          <w:b/>
          <w:color w:val="041243"/>
          <w:sz w:val="28"/>
          <w:szCs w:val="28"/>
        </w:rPr>
        <w:t>activities and o</w:t>
      </w:r>
      <w:r>
        <w:rPr>
          <w:rFonts w:ascii="Arial" w:hAnsi="Arial" w:cs="Arial"/>
          <w:b/>
          <w:color w:val="041243"/>
          <w:sz w:val="28"/>
          <w:szCs w:val="28"/>
        </w:rPr>
        <w:t>utcomes</w:t>
      </w: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00"/>
      </w:tblGrid>
      <w:tr w:rsidR="005E4493" w14:paraId="643DB4E1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  <w:vAlign w:val="center"/>
          </w:tcPr>
          <w:p w14:paraId="3577D254" w14:textId="0E25A04C" w:rsidR="005E4493" w:rsidRPr="00FA0745" w:rsidRDefault="005E4493" w:rsidP="005E4493">
            <w:pPr>
              <w:spacing w:before="100" w:after="60" w:line="259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FA0745">
              <w:rPr>
                <w:rFonts w:ascii="Arial" w:hAnsi="Arial" w:cs="Arial"/>
                <w:b/>
                <w:color w:val="FFFFFF" w:themeColor="background1"/>
              </w:rPr>
              <w:t xml:space="preserve">Refereed publications </w:t>
            </w:r>
            <w:r w:rsidRPr="00FA07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(</w:t>
            </w:r>
            <w:r w:rsidR="00317AC7" w:rsidRPr="00FA07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include </w:t>
            </w:r>
            <w:r w:rsidRPr="00FA07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quality indicator, i.e. quartile or impact factor, and full citation details to be provided per output)</w:t>
            </w:r>
          </w:p>
          <w:p w14:paraId="19476D6D" w14:textId="77777777" w:rsidR="005E4493" w:rsidRPr="002E6AD6" w:rsidRDefault="005E4493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</w:p>
        </w:tc>
      </w:tr>
      <w:tr w:rsidR="00904C3B" w14:paraId="33321A9A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B1E4461" w14:textId="330AFCA4" w:rsidR="00904C3B" w:rsidRPr="002E6AD6" w:rsidRDefault="00904C3B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904C3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Link to Research</w:t>
            </w:r>
            <w:r w:rsidR="0007172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G</w:t>
            </w:r>
            <w:r w:rsidRPr="00904C3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ate:</w:t>
            </w:r>
          </w:p>
        </w:tc>
      </w:tr>
      <w:tr w:rsidR="00904C3B" w:rsidRPr="005B67FD" w14:paraId="08AE0886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E0BE070" w14:textId="297DD7E4" w:rsidR="00904C3B" w:rsidRPr="00904C3B" w:rsidRDefault="00904C3B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904C3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ORCID number</w:t>
            </w:r>
            <w:r w:rsidR="0007172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:</w:t>
            </w:r>
          </w:p>
        </w:tc>
      </w:tr>
      <w:tr w:rsidR="00904C3B" w:rsidRPr="005B67FD" w14:paraId="64AAD075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A0C4B20" w14:textId="6F08FA7E" w:rsidR="00904C3B" w:rsidRPr="00904C3B" w:rsidRDefault="00904C3B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904C3B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Other relevant reach identifiers:</w:t>
            </w:r>
          </w:p>
        </w:tc>
      </w:tr>
      <w:tr w:rsidR="00843AF1" w:rsidRPr="0081511B" w14:paraId="4C13A29B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BF47404" w14:textId="06C62BFA" w:rsidR="00843AF1" w:rsidRDefault="00843AF1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Refereed journal articles</w:t>
            </w:r>
          </w:p>
        </w:tc>
      </w:tr>
      <w:bookmarkStart w:id="5" w:name="_Hlk135052440"/>
      <w:tr w:rsidR="00843AF1" w14:paraId="499616AF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662B40" w14:textId="13EFD8E9" w:rsidR="00843AF1" w:rsidRPr="005B67FD" w:rsidRDefault="00843AF1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5"/>
      <w:tr w:rsidR="00843AF1" w14:paraId="6A247FC8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2E8702E" w14:textId="28DB9652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10089AF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183956F" w14:textId="2089A684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031A078B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EFBF605" w14:textId="2599072B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69D4D3D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1B6B89A" w14:textId="397F0A9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7E9006A4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960022" w14:textId="777203D3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81511B" w14:paraId="3B4DCE93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65BD02A" w14:textId="77777777" w:rsidR="00843AF1" w:rsidRPr="002E6AD6" w:rsidRDefault="00843AF1" w:rsidP="00843AF1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Books</w:t>
            </w:r>
          </w:p>
        </w:tc>
      </w:tr>
      <w:tr w:rsidR="00843AF1" w14:paraId="73693BEB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B9B533" w14:textId="077E182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5B807F1C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3BAACB5" w14:textId="20B6A63F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073EE541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DE6112" w14:textId="5BEA3CD0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47D8E7D0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381063B" w14:textId="022A985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7285FF14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87B05E" w14:textId="40FA6CF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81511B" w14:paraId="6A37DC37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997A8EA" w14:textId="77777777" w:rsidR="00843AF1" w:rsidRPr="002E6AD6" w:rsidRDefault="00843AF1" w:rsidP="00843AF1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Chapters in books</w:t>
            </w:r>
          </w:p>
        </w:tc>
      </w:tr>
      <w:tr w:rsidR="00843AF1" w14:paraId="0FD2E4A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FE28345" w14:textId="0FA1D8DF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6828B0F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7A0A00B" w14:textId="6F28F73A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547D495D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F61C2DC" w14:textId="12EC2284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0BFF07EC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9D3C37B" w14:textId="5C9F8F9D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1754D959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BFEF87" w14:textId="0E5029A0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DA00C4" w14:paraId="30F23888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D22F3DD" w14:textId="0D1B726C" w:rsidR="00843AF1" w:rsidRPr="002E6AD6" w:rsidRDefault="00843AF1" w:rsidP="00843AF1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Refereed conference publications</w:t>
            </w:r>
          </w:p>
        </w:tc>
      </w:tr>
      <w:tr w:rsidR="00843AF1" w14:paraId="715DE561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4E569E" w14:textId="43EB363E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434604A6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894E5F0" w14:textId="266B8551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4B54B4D5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124C98C" w14:textId="77DB298C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14:paraId="14C83057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C661F37" w14:textId="24EF3E95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2E6AD6" w14:paraId="7FE32427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1882AEA" w14:textId="2C9567B4" w:rsidR="00843AF1" w:rsidRPr="002E6AD6" w:rsidRDefault="00843AF1" w:rsidP="00843AF1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Patents</w:t>
            </w:r>
          </w:p>
        </w:tc>
      </w:tr>
      <w:tr w:rsidR="00843AF1" w:rsidRPr="005B67FD" w14:paraId="74F30C0E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24DFD16" w14:textId="73BB74D9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5B67FD" w14:paraId="3E0D3621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45C253B" w14:textId="03285F8A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843AF1" w:rsidRPr="005B67FD" w14:paraId="40E69CB3" w14:textId="77777777" w:rsidTr="00086BE1">
        <w:tc>
          <w:tcPr>
            <w:tcW w:w="105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78FC0DC" w14:textId="194C351F" w:rsidR="00843AF1" w:rsidRPr="005B67FD" w:rsidRDefault="00843AF1" w:rsidP="00843AF1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2973F5F1" w14:textId="41019A6F" w:rsidR="000E7C90" w:rsidRDefault="000E7C90" w:rsidP="00550DFA">
      <w:pPr>
        <w:pStyle w:val="FedBody1013"/>
        <w:spacing w:before="0" w:after="0"/>
      </w:pPr>
    </w:p>
    <w:p w14:paraId="758E7C79" w14:textId="764A1A3A" w:rsidR="001E66DA" w:rsidRDefault="001E66DA" w:rsidP="00550DFA">
      <w:pPr>
        <w:pStyle w:val="FedBody1013"/>
        <w:spacing w:before="0" w:after="0"/>
      </w:pPr>
    </w:p>
    <w:p w14:paraId="13DD0F0C" w14:textId="77777777" w:rsidR="001E66DA" w:rsidRDefault="001E66DA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3"/>
        <w:gridCol w:w="9077"/>
      </w:tblGrid>
      <w:tr w:rsidR="000E7C90" w:rsidRPr="00E87EBE" w14:paraId="529667B3" w14:textId="77777777" w:rsidTr="00086BE1">
        <w:tc>
          <w:tcPr>
            <w:tcW w:w="10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6CB76479" w14:textId="77777777" w:rsidR="000E7C90" w:rsidRPr="001160E4" w:rsidRDefault="000E7C90" w:rsidP="006E4CF8">
            <w:pPr>
              <w:spacing w:before="140" w:after="60" w:line="259" w:lineRule="auto"/>
              <w:rPr>
                <w:rFonts w:ascii="Arial" w:hAnsi="Arial" w:cs="Arial"/>
                <w:b/>
                <w:color w:val="004786"/>
              </w:rPr>
            </w:pPr>
            <w:r w:rsidRPr="00FA0745">
              <w:rPr>
                <w:rFonts w:ascii="Arial" w:hAnsi="Arial" w:cs="Arial"/>
                <w:b/>
                <w:color w:val="FFFFFF" w:themeColor="background1"/>
              </w:rPr>
              <w:lastRenderedPageBreak/>
              <w:t>Creative arts outputs</w:t>
            </w:r>
          </w:p>
        </w:tc>
      </w:tr>
      <w:tr w:rsidR="000E7C90" w:rsidRPr="0081511B" w14:paraId="2F3CEF33" w14:textId="77777777" w:rsidTr="00086BE1">
        <w:tc>
          <w:tcPr>
            <w:tcW w:w="1423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F150DAC" w14:textId="77777777" w:rsidR="000E7C90" w:rsidRPr="0081511B" w:rsidRDefault="000E7C90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81511B"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</w:t>
            </w:r>
          </w:p>
        </w:tc>
        <w:tc>
          <w:tcPr>
            <w:tcW w:w="9077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5BA82E9" w14:textId="77777777" w:rsidR="000E7C90" w:rsidRPr="0081511B" w:rsidRDefault="000E7C90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Output(s)</w:t>
            </w:r>
          </w:p>
        </w:tc>
      </w:tr>
      <w:tr w:rsidR="000E7C90" w14:paraId="58932AA8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FB1471A" w14:textId="77777777" w:rsidR="000E7C90" w:rsidRPr="00F5173D" w:rsidRDefault="000E7C90" w:rsidP="006E4CF8">
            <w:pPr>
              <w:spacing w:before="60" w:after="60"/>
              <w:rPr>
                <w:b/>
                <w:szCs w:val="28"/>
              </w:rPr>
            </w:pP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instrText xml:space="preserve"> FORMTEXT </w:instrTex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separate"/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end"/>
            </w:r>
          </w:p>
        </w:tc>
        <w:tc>
          <w:tcPr>
            <w:tcW w:w="90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F018689" w14:textId="77777777" w:rsidR="000E7C90" w:rsidRPr="00EF5708" w:rsidRDefault="000E7C90" w:rsidP="006E4CF8">
            <w:pPr>
              <w:spacing w:before="60" w:after="60"/>
              <w:rPr>
                <w:rFonts w:ascii="Arial" w:hAnsi="Arial" w:cs="Arial"/>
                <w:b/>
                <w:sz w:val="22"/>
                <w:szCs w:val="28"/>
              </w:rPr>
            </w:pP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instrText xml:space="preserve"> FORMTEXT </w:instrTex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separate"/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end"/>
            </w:r>
          </w:p>
        </w:tc>
      </w:tr>
      <w:tr w:rsidR="000E7C90" w14:paraId="496F82D8" w14:textId="77777777" w:rsidTr="00086BE1">
        <w:tc>
          <w:tcPr>
            <w:tcW w:w="14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0D856A9" w14:textId="77777777" w:rsidR="000E7C90" w:rsidRPr="00F5173D" w:rsidRDefault="000E7C90" w:rsidP="006E4CF8">
            <w:pPr>
              <w:spacing w:before="60" w:after="60"/>
              <w:rPr>
                <w:b/>
                <w:szCs w:val="28"/>
              </w:rPr>
            </w:pP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instrText xml:space="preserve"> FORMTEXT </w:instrTex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separate"/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end"/>
            </w:r>
          </w:p>
        </w:tc>
        <w:tc>
          <w:tcPr>
            <w:tcW w:w="90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814CE4" w14:textId="77777777" w:rsidR="000E7C90" w:rsidRPr="00EF5708" w:rsidRDefault="000E7C90" w:rsidP="006E4CF8">
            <w:pPr>
              <w:spacing w:before="60" w:after="60"/>
              <w:rPr>
                <w:rFonts w:ascii="Arial" w:hAnsi="Arial" w:cs="Arial"/>
                <w:b/>
                <w:sz w:val="22"/>
                <w:szCs w:val="28"/>
              </w:rPr>
            </w:pP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instrText xml:space="preserve"> FORMTEXT </w:instrTex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separate"/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noProof/>
                <w:sz w:val="22"/>
                <w:szCs w:val="28"/>
              </w:rPr>
              <w:t> </w:t>
            </w:r>
            <w:r w:rsidRPr="00EF5708">
              <w:rPr>
                <w:rFonts w:ascii="Arial" w:hAnsi="Arial" w:cs="Arial"/>
                <w:b/>
                <w:sz w:val="22"/>
                <w:szCs w:val="28"/>
              </w:rPr>
              <w:fldChar w:fldCharType="end"/>
            </w:r>
          </w:p>
        </w:tc>
      </w:tr>
    </w:tbl>
    <w:p w14:paraId="444DC1FC" w14:textId="6ED7BDFD" w:rsidR="004A686C" w:rsidRPr="0099175E" w:rsidRDefault="004A686C" w:rsidP="0099175E">
      <w:pPr>
        <w:spacing w:before="100" w:after="60" w:line="259" w:lineRule="auto"/>
        <w:rPr>
          <w:rFonts w:ascii="Arial" w:hAnsi="Arial" w:cs="Arial"/>
          <w:b/>
          <w:color w:val="041243"/>
          <w:lang w:eastAsia="zh-CN"/>
        </w:rPr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8515"/>
        <w:gridCol w:w="1985"/>
      </w:tblGrid>
      <w:tr w:rsidR="005D40CB" w14:paraId="3A134A38" w14:textId="77777777" w:rsidTr="00086BE1">
        <w:tc>
          <w:tcPr>
            <w:tcW w:w="10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  <w:vAlign w:val="center"/>
          </w:tcPr>
          <w:p w14:paraId="676F761E" w14:textId="023CBAD2" w:rsidR="005D40CB" w:rsidRPr="005D40CB" w:rsidRDefault="005D40CB" w:rsidP="005D40CB">
            <w:pPr>
              <w:spacing w:before="100" w:after="60" w:line="259" w:lineRule="auto"/>
              <w:rPr>
                <w:rFonts w:ascii="Arial" w:hAnsi="Arial" w:cs="Arial"/>
                <w:b/>
                <w:color w:val="041243"/>
              </w:rPr>
            </w:pPr>
            <w:r w:rsidRPr="00FA0745">
              <w:rPr>
                <w:rFonts w:ascii="Arial" w:hAnsi="Arial" w:cs="Arial"/>
                <w:b/>
                <w:color w:val="FFFFFF" w:themeColor="background1"/>
              </w:rPr>
              <w:t xml:space="preserve">Non-refereed publications </w:t>
            </w:r>
          </w:p>
        </w:tc>
      </w:tr>
      <w:tr w:rsidR="004A686C" w14:paraId="74ABF000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617AF25" w14:textId="0E9FF946" w:rsidR="004A686C" w:rsidRPr="00BC737C" w:rsidRDefault="005853CF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Non</w:t>
            </w:r>
            <w:r w:rsidR="004F4F7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-traditional output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5A70D0A" w14:textId="77777777" w:rsidR="004A686C" w:rsidRPr="002E6AD6" w:rsidRDefault="004A686C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 w:rsidRPr="002E6AD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Individual contribution (%)</w:t>
            </w:r>
          </w:p>
        </w:tc>
      </w:tr>
      <w:tr w:rsidR="004A686C" w:rsidRPr="005B67FD" w14:paraId="0498C270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323391F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9531D52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752FF412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367FF9A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7C5AAA2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188BE9DD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BB3540B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9AC0D6D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317A39A4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A977FE7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11298BC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81511B" w14:paraId="14F0873E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6F78BE4" w14:textId="34146986" w:rsidR="004A686C" w:rsidRPr="002E6AD6" w:rsidRDefault="004F4F76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Sof</w:t>
            </w:r>
            <w:r w:rsidR="008F1EE6"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tware packages and cod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1BE8491" w14:textId="77777777" w:rsidR="004A686C" w:rsidRDefault="004A686C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</w:p>
        </w:tc>
      </w:tr>
      <w:tr w:rsidR="004A686C" w:rsidRPr="005B67FD" w14:paraId="2641B2BC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A8123D2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748285F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04B54468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1729144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33BB5AB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44190BF4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90DF0BF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6D9943E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5B67FD" w14:paraId="1F723DBC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FEC6C08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F920F4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:rsidRPr="0081511B" w14:paraId="52A88639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64254AA" w14:textId="59AE3B43" w:rsidR="004A686C" w:rsidRPr="002E6AD6" w:rsidRDefault="008F1EE6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8"/>
                <w:szCs w:val="18"/>
              </w:rPr>
              <w:t>Industry report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9B6BE1F" w14:textId="77777777" w:rsidR="004A686C" w:rsidRDefault="004A686C" w:rsidP="006E4CF8">
            <w:pPr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</w:p>
        </w:tc>
      </w:tr>
      <w:tr w:rsidR="004A686C" w14:paraId="395AD826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32262E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CEF74A5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14:paraId="2D6CD425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D230D88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4CB118A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14:paraId="46330AB4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3135068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7006BC3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4A686C" w14:paraId="29F687B9" w14:textId="77777777" w:rsidTr="00086BE1">
        <w:tc>
          <w:tcPr>
            <w:tcW w:w="85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F2E86B0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26F1EBF9" w14:textId="77777777" w:rsidR="004A686C" w:rsidRPr="005B67FD" w:rsidRDefault="004A686C" w:rsidP="006E4CF8">
            <w:pPr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5B67FD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67FD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5B67FD">
              <w:rPr>
                <w:rFonts w:ascii="Arial" w:hAnsi="Arial" w:cs="Arial"/>
                <w:sz w:val="22"/>
                <w:szCs w:val="28"/>
              </w:rPr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5B67FD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311717A5" w14:textId="4E21559C" w:rsidR="004A686C" w:rsidRDefault="004A686C" w:rsidP="00550DFA">
      <w:pPr>
        <w:pStyle w:val="FedBody1013"/>
        <w:spacing w:before="0" w:after="0"/>
      </w:pPr>
    </w:p>
    <w:p w14:paraId="6FDE12D1" w14:textId="77777777" w:rsidR="0061115F" w:rsidRDefault="0061115F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5"/>
        <w:gridCol w:w="4767"/>
        <w:gridCol w:w="1701"/>
        <w:gridCol w:w="1524"/>
        <w:gridCol w:w="1453"/>
      </w:tblGrid>
      <w:tr w:rsidR="0061115F" w:rsidRPr="003A5FDF" w14:paraId="715ACC62" w14:textId="77777777" w:rsidTr="009810BE">
        <w:tc>
          <w:tcPr>
            <w:tcW w:w="1050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798B5578" w14:textId="6A0F2178" w:rsidR="0061115F" w:rsidRPr="00360847" w:rsidRDefault="008F4CD8" w:rsidP="009810BE">
            <w:pPr>
              <w:widowControl w:val="0"/>
              <w:spacing w:before="140" w:after="60" w:line="259" w:lineRule="auto"/>
              <w:rPr>
                <w:rFonts w:ascii="Arial" w:hAnsi="Arial" w:cs="Arial"/>
                <w:b/>
                <w:color w:val="041243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Research funding</w:t>
            </w:r>
            <w:r w:rsidR="00BE7F1C">
              <w:rPr>
                <w:rFonts w:ascii="Arial" w:hAnsi="Arial" w:cs="Arial"/>
                <w:b/>
                <w:color w:val="FFFFFF" w:themeColor="background1"/>
              </w:rPr>
              <w:t xml:space="preserve"> – successful only</w:t>
            </w:r>
          </w:p>
        </w:tc>
      </w:tr>
      <w:tr w:rsidR="0061115F" w:rsidRPr="0081511B" w14:paraId="12F4CDB7" w14:textId="77777777" w:rsidTr="009810BE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35FCC1B" w14:textId="77777777" w:rsidR="0061115F" w:rsidRPr="0081511B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s</w:t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D25EF11" w14:textId="77777777" w:rsidR="0061115F" w:rsidRPr="0081511B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Brief title of grant/project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3512F0D" w14:textId="77777777" w:rsidR="0061115F" w:rsidRPr="0081511B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Funding body and total value ($)</w:t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C86D154" w14:textId="77777777" w:rsidR="0061115F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C</w:t>
            </w:r>
            <w:r w:rsidRPr="00061D95">
              <w:rPr>
                <w:rFonts w:ascii="Arial" w:hAnsi="Arial" w:cs="Arial"/>
                <w:b/>
                <w:color w:val="595959" w:themeColor="text1" w:themeTint="A6"/>
                <w:sz w:val="14"/>
              </w:rPr>
              <w:t>hief investigators or other staff members</w:t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B19418E" w14:textId="77777777" w:rsidR="0061115F" w:rsidRPr="009237EB" w:rsidRDefault="0061115F" w:rsidP="009810BE">
            <w:pPr>
              <w:widowControl w:val="0"/>
              <w:spacing w:before="60" w:after="60"/>
              <w:rPr>
                <w:rFonts w:ascii="Arial" w:hAnsi="Arial" w:cs="Arial"/>
                <w:b/>
                <w:color w:val="auto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dividual contribution (%)</w:t>
            </w:r>
          </w:p>
        </w:tc>
      </w:tr>
      <w:tr w:rsidR="0061115F" w:rsidRPr="00801186" w14:paraId="7648FD32" w14:textId="77777777" w:rsidTr="009810BE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48492F6" w14:textId="505E1635" w:rsidR="0061115F" w:rsidRPr="00801186" w:rsidRDefault="0061115F" w:rsidP="009810BE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06CB05" w14:textId="32B30CB4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8A76EFD" w14:textId="6E43360F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A59903E" w14:textId="711A2158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8FF5411" w14:textId="26B93429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end"/>
            </w:r>
          </w:p>
        </w:tc>
      </w:tr>
      <w:tr w:rsidR="0061115F" w:rsidRPr="00801186" w14:paraId="0DE32B98" w14:textId="77777777" w:rsidTr="009810BE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9264C17" w14:textId="77777777" w:rsidR="0061115F" w:rsidRPr="00801186" w:rsidRDefault="0061115F" w:rsidP="009810BE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D4201F7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8526B58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CED10AC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B7D383B" w14:textId="73682779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end"/>
            </w:r>
          </w:p>
        </w:tc>
      </w:tr>
      <w:tr w:rsidR="0061115F" w:rsidRPr="00801186" w14:paraId="2ED8F94A" w14:textId="77777777" w:rsidTr="009810BE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F0C18F2" w14:textId="77777777" w:rsidR="0061115F" w:rsidRPr="00801186" w:rsidRDefault="0061115F" w:rsidP="009810BE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E25D4A0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C5B00BA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A37AA21" w14:textId="77777777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1B243A0" w14:textId="5023F628" w:rsidR="0061115F" w:rsidRPr="00801186" w:rsidRDefault="0061115F" w:rsidP="009810BE">
            <w:pPr>
              <w:widowControl w:val="0"/>
              <w:spacing w:before="60" w:after="60"/>
              <w:rPr>
                <w:rFonts w:ascii="Arial" w:hAnsi="Arial" w:cs="Arial"/>
                <w:noProof/>
                <w:sz w:val="22"/>
                <w:szCs w:val="28"/>
              </w:rPr>
            </w:pP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end"/>
            </w:r>
          </w:p>
        </w:tc>
      </w:tr>
    </w:tbl>
    <w:p w14:paraId="1709AD8C" w14:textId="77777777" w:rsidR="004A686C" w:rsidRDefault="004A686C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5"/>
        <w:gridCol w:w="4767"/>
        <w:gridCol w:w="1701"/>
        <w:gridCol w:w="1524"/>
        <w:gridCol w:w="1453"/>
      </w:tblGrid>
      <w:tr w:rsidR="00895972" w:rsidRPr="003A5FDF" w14:paraId="57430D47" w14:textId="77777777" w:rsidTr="00086BE1">
        <w:tc>
          <w:tcPr>
            <w:tcW w:w="1050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2255F920" w14:textId="6FC1AB16" w:rsidR="00895972" w:rsidRPr="00360847" w:rsidRDefault="00360847" w:rsidP="006E4CF8">
            <w:pPr>
              <w:widowControl w:val="0"/>
              <w:spacing w:before="140" w:after="60" w:line="259" w:lineRule="auto"/>
              <w:rPr>
                <w:rFonts w:ascii="Arial" w:hAnsi="Arial" w:cs="Arial"/>
                <w:b/>
                <w:color w:val="041243"/>
              </w:rPr>
            </w:pPr>
            <w:bookmarkStart w:id="6" w:name="_Hlk140243874"/>
            <w:bookmarkStart w:id="7" w:name="_Hlk140243968"/>
            <w:r w:rsidRPr="00FA0745">
              <w:rPr>
                <w:rFonts w:ascii="Arial" w:hAnsi="Arial" w:cs="Arial"/>
                <w:b/>
                <w:color w:val="FFFFFF" w:themeColor="background1"/>
              </w:rPr>
              <w:t>Successful tenders, consultancy</w:t>
            </w:r>
            <w:r w:rsidR="0057519B">
              <w:rPr>
                <w:rFonts w:ascii="Arial" w:hAnsi="Arial" w:cs="Arial"/>
                <w:b/>
                <w:color w:val="FFFFFF" w:themeColor="background1"/>
              </w:rPr>
              <w:t xml:space="preserve">, </w:t>
            </w:r>
            <w:r w:rsidRPr="00FA0745">
              <w:rPr>
                <w:rFonts w:ascii="Arial" w:hAnsi="Arial" w:cs="Arial"/>
                <w:b/>
                <w:color w:val="FFFFFF" w:themeColor="background1"/>
              </w:rPr>
              <w:t>or funded projects (non-research)</w:t>
            </w:r>
            <w:bookmarkEnd w:id="6"/>
          </w:p>
        </w:tc>
      </w:tr>
      <w:tr w:rsidR="0019492B" w:rsidRPr="0081511B" w14:paraId="67553B2A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2612FAA" w14:textId="38E58E2D" w:rsidR="0019492B" w:rsidRPr="0081511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s</w:t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56E628D" w14:textId="54CA0B49" w:rsidR="0019492B" w:rsidRPr="0081511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Brief title of grant/project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6C7943E" w14:textId="302FF34B" w:rsidR="0019492B" w:rsidRPr="0081511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Funding body</w:t>
            </w:r>
            <w:r w:rsidR="000A5CB7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 and total value ($)</w:t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18EB9E9" w14:textId="123B4E46" w:rsidR="0019492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C</w:t>
            </w:r>
            <w:r w:rsidRPr="00061D95">
              <w:rPr>
                <w:rFonts w:ascii="Arial" w:hAnsi="Arial" w:cs="Arial"/>
                <w:b/>
                <w:color w:val="595959" w:themeColor="text1" w:themeTint="A6"/>
                <w:sz w:val="14"/>
              </w:rPr>
              <w:t>hief investigators or other staff members</w:t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C7032AF" w14:textId="535C006B" w:rsidR="0019492B" w:rsidRPr="009237EB" w:rsidRDefault="0019492B" w:rsidP="0019492B">
            <w:pPr>
              <w:widowControl w:val="0"/>
              <w:spacing w:before="60" w:after="60"/>
              <w:rPr>
                <w:rFonts w:ascii="Arial" w:hAnsi="Arial" w:cs="Arial"/>
                <w:b/>
                <w:color w:val="auto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ndividual contribution (%)</w:t>
            </w:r>
          </w:p>
        </w:tc>
      </w:tr>
      <w:tr w:rsidR="0019492B" w:rsidRPr="00801186" w14:paraId="050BA969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BCBA10F" w14:textId="77777777" w:rsidR="0019492B" w:rsidRPr="00801186" w:rsidRDefault="0019492B" w:rsidP="0019492B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DEE9E61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63ED897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407DB2B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8AFA2F6" w14:textId="40B94064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19492B" w:rsidRPr="00801186" w14:paraId="1823373B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B6EE64E" w14:textId="77777777" w:rsidR="0019492B" w:rsidRPr="00801186" w:rsidRDefault="0019492B" w:rsidP="0019492B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8860AE9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5D7EE9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02DA8A90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8733E21" w14:textId="2622D509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19492B" w:rsidRPr="00801186" w14:paraId="02598419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A0A919A" w14:textId="77777777" w:rsidR="0019492B" w:rsidRPr="00801186" w:rsidRDefault="0019492B" w:rsidP="0019492B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47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2807925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5B43CC2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E8BC0C8" w14:textId="77777777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fldChar w:fldCharType="end"/>
            </w:r>
          </w:p>
        </w:tc>
        <w:tc>
          <w:tcPr>
            <w:tcW w:w="145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F1FCF1D" w14:textId="59D973CD" w:rsidR="0019492B" w:rsidRPr="00801186" w:rsidRDefault="0019492B" w:rsidP="0019492B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bookmarkEnd w:id="7"/>
    </w:tbl>
    <w:p w14:paraId="5F286F2A" w14:textId="412B8507" w:rsidR="0096450C" w:rsidRDefault="0096450C" w:rsidP="00550DFA">
      <w:pPr>
        <w:pStyle w:val="FedBody1013"/>
        <w:spacing w:before="0" w:after="0"/>
      </w:pPr>
    </w:p>
    <w:p w14:paraId="3D9B3848" w14:textId="06CAFABA" w:rsidR="0061115F" w:rsidRDefault="0061115F" w:rsidP="00550DFA">
      <w:pPr>
        <w:pStyle w:val="FedBody1013"/>
        <w:spacing w:before="0" w:after="0"/>
      </w:pPr>
    </w:p>
    <w:p w14:paraId="34015982" w14:textId="32D3A2F3" w:rsidR="0061115F" w:rsidRDefault="0061115F" w:rsidP="00550DFA">
      <w:pPr>
        <w:pStyle w:val="FedBody1013"/>
        <w:spacing w:before="0" w:after="0"/>
      </w:pPr>
    </w:p>
    <w:p w14:paraId="7C1F0C21" w14:textId="77777777" w:rsidR="0061115F" w:rsidRDefault="0061115F" w:rsidP="00550DFA">
      <w:pPr>
        <w:pStyle w:val="FedBody1013"/>
        <w:spacing w:before="0" w:after="0"/>
      </w:pPr>
    </w:p>
    <w:p w14:paraId="4754B221" w14:textId="77777777" w:rsidR="00EF45EC" w:rsidRDefault="00EF45EC" w:rsidP="00550DFA">
      <w:pPr>
        <w:pStyle w:val="FedBody1013"/>
        <w:spacing w:before="0" w:after="0"/>
      </w:pP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51"/>
        <w:gridCol w:w="2060"/>
        <w:gridCol w:w="1320"/>
        <w:gridCol w:w="1134"/>
        <w:gridCol w:w="1276"/>
        <w:gridCol w:w="1559"/>
      </w:tblGrid>
      <w:tr w:rsidR="0096450C" w:rsidRPr="003A5FDF" w14:paraId="38932E4E" w14:textId="77777777" w:rsidTr="00086BE1">
        <w:tc>
          <w:tcPr>
            <w:tcW w:w="10500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0771ECB9" w14:textId="52653DA6" w:rsidR="0096450C" w:rsidRPr="0057519B" w:rsidRDefault="0096450C" w:rsidP="006E4CF8">
            <w:pPr>
              <w:widowControl w:val="0"/>
              <w:spacing w:before="140" w:after="60" w:line="259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57519B">
              <w:rPr>
                <w:rFonts w:ascii="Arial" w:hAnsi="Arial" w:cs="Arial"/>
                <w:b/>
                <w:color w:val="FFFFFF" w:themeColor="background1"/>
              </w:rPr>
              <w:t xml:space="preserve">Supervision of </w:t>
            </w:r>
            <w:r w:rsidR="00C84D96" w:rsidRPr="0057519B">
              <w:rPr>
                <w:rFonts w:ascii="Arial" w:hAnsi="Arial" w:cs="Arial"/>
                <w:b/>
                <w:color w:val="FFFFFF" w:themeColor="background1"/>
              </w:rPr>
              <w:t>Honours, Masters (</w:t>
            </w:r>
            <w:proofErr w:type="spellStart"/>
            <w:r w:rsidR="00D13686">
              <w:rPr>
                <w:rFonts w:ascii="Arial" w:hAnsi="Arial" w:cs="Arial"/>
                <w:b/>
                <w:color w:val="FFFFFF" w:themeColor="background1"/>
              </w:rPr>
              <w:t>unit</w:t>
            </w:r>
            <w:r w:rsidR="00C84D96" w:rsidRPr="0057519B">
              <w:rPr>
                <w:rFonts w:ascii="Arial" w:hAnsi="Arial" w:cs="Arial"/>
                <w:b/>
                <w:color w:val="FFFFFF" w:themeColor="background1"/>
              </w:rPr>
              <w:t>work</w:t>
            </w:r>
            <w:proofErr w:type="spellEnd"/>
            <w:r w:rsidR="00C84D96" w:rsidRPr="0057519B">
              <w:rPr>
                <w:rFonts w:ascii="Arial" w:hAnsi="Arial" w:cs="Arial"/>
                <w:b/>
                <w:color w:val="FFFFFF" w:themeColor="background1"/>
              </w:rPr>
              <w:t>), Masters (research), PhD, professional doctorate</w:t>
            </w:r>
            <w:r w:rsidRPr="0057519B">
              <w:rPr>
                <w:rFonts w:ascii="Arial" w:hAnsi="Arial" w:cs="Arial"/>
                <w:b/>
                <w:color w:val="FFFFFF" w:themeColor="background1"/>
              </w:rPr>
              <w:t xml:space="preserve"> (if applicable)</w:t>
            </w:r>
          </w:p>
        </w:tc>
      </w:tr>
      <w:tr w:rsidR="00EF45EC" w:rsidRPr="0081511B" w14:paraId="42DCBD6C" w14:textId="77777777" w:rsidTr="00086BE1">
        <w:tc>
          <w:tcPr>
            <w:tcW w:w="31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164298D" w14:textId="77777777" w:rsidR="0096450C" w:rsidRPr="0081511B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Student name</w:t>
            </w:r>
          </w:p>
        </w:tc>
        <w:tc>
          <w:tcPr>
            <w:tcW w:w="20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A9AB713" w14:textId="77777777" w:rsidR="0096450C" w:rsidRPr="0081511B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Type of Degree #</w:t>
            </w:r>
          </w:p>
        </w:tc>
        <w:tc>
          <w:tcPr>
            <w:tcW w:w="1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C6E3E3B" w14:textId="77777777" w:rsidR="0096450C" w:rsidRPr="0081511B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Current student (Y/N)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C5612DB" w14:textId="77777777" w:rsidR="0096450C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Completed student (Y/N)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D1E48F5" w14:textId="77777777" w:rsidR="0096450C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s</w:t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2DE199F9" w14:textId="032D1716" w:rsidR="0096450C" w:rsidRPr="00EF45EC" w:rsidRDefault="0096450C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 w:rsidRPr="00A669CA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Role </w:t>
            </w:r>
            <w:r w:rsidR="005B2054">
              <w:rPr>
                <w:rFonts w:ascii="Arial" w:hAnsi="Arial" w:cs="Arial"/>
                <w:b/>
                <w:color w:val="595959" w:themeColor="text1" w:themeTint="A6"/>
                <w:sz w:val="14"/>
              </w:rPr>
              <w:t>(principal</w:t>
            </w:r>
            <w:r w:rsidR="00EF45EC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 – PS or Associate – AS) </w:t>
            </w:r>
          </w:p>
        </w:tc>
      </w:tr>
      <w:tr w:rsidR="0096450C" w:rsidRPr="00801186" w14:paraId="75FEE7DB" w14:textId="77777777" w:rsidTr="00086BE1">
        <w:tc>
          <w:tcPr>
            <w:tcW w:w="31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95BBB84" w14:textId="77777777" w:rsidR="0096450C" w:rsidRPr="00801186" w:rsidRDefault="0096450C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0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F358448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3208305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14F0786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FE055B5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7C44C9CE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96450C" w:rsidRPr="00801186" w14:paraId="087FCEEE" w14:textId="77777777" w:rsidTr="00086BE1">
        <w:tc>
          <w:tcPr>
            <w:tcW w:w="31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F11BEDC" w14:textId="77777777" w:rsidR="0096450C" w:rsidRPr="00801186" w:rsidRDefault="0096450C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0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76D3D2F6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37512DCA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0567321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4F8B7D2C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354DE610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96450C" w:rsidRPr="00801186" w14:paraId="0B6D10CD" w14:textId="77777777" w:rsidTr="00086BE1">
        <w:tc>
          <w:tcPr>
            <w:tcW w:w="31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2A322F25" w14:textId="77777777" w:rsidR="0096450C" w:rsidRPr="00801186" w:rsidRDefault="0096450C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20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2475822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60D0B4F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D77B250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14006E06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6F89902D" w14:textId="77777777" w:rsidR="0096450C" w:rsidRPr="00801186" w:rsidRDefault="0096450C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3770C748" w14:textId="77777777" w:rsidR="004F64FC" w:rsidRDefault="004F64FC" w:rsidP="004F64FC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</w:p>
    <w:p w14:paraId="2BDE959D" w14:textId="2164E9F9" w:rsidR="0096450C" w:rsidRPr="004F64FC" w:rsidRDefault="004F64FC" w:rsidP="004F64FC">
      <w:pPr>
        <w:spacing w:after="120"/>
        <w:rPr>
          <w:rFonts w:ascii="Arial" w:hAnsi="Arial" w:cs="Arial"/>
          <w:b/>
          <w:color w:val="041243"/>
          <w:sz w:val="28"/>
          <w:szCs w:val="28"/>
        </w:rPr>
      </w:pPr>
      <w:r w:rsidRPr="004F64FC">
        <w:rPr>
          <w:rFonts w:ascii="Arial" w:hAnsi="Arial" w:cs="Arial"/>
          <w:b/>
          <w:color w:val="041243"/>
          <w:sz w:val="28"/>
          <w:szCs w:val="28"/>
        </w:rPr>
        <w:t>Engagement</w:t>
      </w:r>
    </w:p>
    <w:tbl>
      <w:tblPr>
        <w:tblStyle w:val="TableGrid"/>
        <w:tblW w:w="10500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55"/>
        <w:gridCol w:w="5759"/>
        <w:gridCol w:w="3686"/>
      </w:tblGrid>
      <w:tr w:rsidR="00942F46" w:rsidRPr="003A5FDF" w14:paraId="713803FB" w14:textId="77777777" w:rsidTr="00086BE1">
        <w:tc>
          <w:tcPr>
            <w:tcW w:w="105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767171" w:themeFill="background2" w:themeFillShade="80"/>
          </w:tcPr>
          <w:p w14:paraId="3052BD61" w14:textId="26F51778" w:rsidR="00942F46" w:rsidRPr="00035EBC" w:rsidRDefault="00035EBC" w:rsidP="006E4CF8">
            <w:pPr>
              <w:widowControl w:val="0"/>
              <w:spacing w:before="140" w:after="60" w:line="259" w:lineRule="auto"/>
              <w:rPr>
                <w:rFonts w:ascii="Arial" w:hAnsi="Arial" w:cs="Arial"/>
                <w:b/>
                <w:color w:val="041243"/>
              </w:rPr>
            </w:pPr>
            <w:r w:rsidRPr="0057519B">
              <w:rPr>
                <w:rFonts w:ascii="Arial" w:hAnsi="Arial" w:cs="Arial"/>
                <w:b/>
                <w:color w:val="FFFFFF" w:themeColor="background1"/>
              </w:rPr>
              <w:t xml:space="preserve">Key Industry/Community Engagement, Internal and External Working Parties/Groups/Committees, Formal Mentoring </w:t>
            </w:r>
          </w:p>
        </w:tc>
      </w:tr>
      <w:tr w:rsidR="005D40CB" w:rsidRPr="0081511B" w14:paraId="1A0B8993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CFDBAE8" w14:textId="61FE68E9" w:rsidR="005D40CB" w:rsidRPr="0081511B" w:rsidRDefault="005D40CB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Year(s)</w:t>
            </w:r>
          </w:p>
        </w:tc>
        <w:tc>
          <w:tcPr>
            <w:tcW w:w="57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CF82088" w14:textId="359762F7" w:rsidR="005D40CB" w:rsidRPr="0081511B" w:rsidRDefault="005D40CB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Brief title of role and organisation</w:t>
            </w:r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03FE14C" w14:textId="3F0C704F" w:rsidR="005D40CB" w:rsidRPr="00A669CA" w:rsidRDefault="005D40CB" w:rsidP="005D40CB">
            <w:pPr>
              <w:widowControl w:val="0"/>
              <w:spacing w:before="60" w:after="60"/>
              <w:rPr>
                <w:rFonts w:ascii="Arial" w:hAnsi="Arial" w:cs="Arial"/>
                <w:b/>
                <w:color w:val="595959" w:themeColor="text1" w:themeTint="A6"/>
                <w:sz w:val="14"/>
              </w:rPr>
            </w:pPr>
            <w:r>
              <w:rPr>
                <w:rFonts w:ascii="Arial" w:hAnsi="Arial" w:cs="Arial"/>
                <w:b/>
                <w:color w:val="595959" w:themeColor="text1" w:themeTint="A6"/>
                <w:sz w:val="14"/>
              </w:rPr>
              <w:t>I</w:t>
            </w:r>
            <w:r w:rsidRPr="005D40CB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ndication of contribution and impact </w:t>
            </w:r>
          </w:p>
          <w:p w14:paraId="778DE809" w14:textId="5F37FB60" w:rsidR="005D40CB" w:rsidRPr="009237EB" w:rsidRDefault="005D40CB" w:rsidP="006E4CF8">
            <w:pPr>
              <w:widowControl w:val="0"/>
              <w:spacing w:before="60" w:after="60"/>
              <w:rPr>
                <w:rFonts w:ascii="Arial" w:hAnsi="Arial" w:cs="Arial"/>
                <w:b/>
                <w:color w:val="auto"/>
                <w:sz w:val="14"/>
              </w:rPr>
            </w:pPr>
            <w:r w:rsidRPr="00A669CA">
              <w:rPr>
                <w:rFonts w:ascii="Arial" w:hAnsi="Arial" w:cs="Arial"/>
                <w:b/>
                <w:color w:val="595959" w:themeColor="text1" w:themeTint="A6"/>
                <w:sz w:val="14"/>
              </w:rPr>
              <w:t xml:space="preserve"> </w:t>
            </w:r>
          </w:p>
        </w:tc>
      </w:tr>
      <w:tr w:rsidR="005D40CB" w:rsidRPr="00801186" w14:paraId="28B048DD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7A979E2" w14:textId="77777777" w:rsidR="005D40CB" w:rsidRPr="00801186" w:rsidRDefault="005D40CB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7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BB5B6C1" w14:textId="77777777" w:rsidR="005D40CB" w:rsidRPr="00801186" w:rsidRDefault="005D40CB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B29ABCB" w14:textId="294ED672" w:rsidR="005D40CB" w:rsidRPr="00801186" w:rsidRDefault="00AB4100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5D40CB" w:rsidRPr="00801186" w14:paraId="73CACA29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0DE81005" w14:textId="77777777" w:rsidR="005D40CB" w:rsidRPr="00801186" w:rsidRDefault="005D40CB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7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ABB391B" w14:textId="77777777" w:rsidR="005D40CB" w:rsidRPr="00801186" w:rsidRDefault="005D40CB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5CB701BE" w14:textId="5085ACBA" w:rsidR="005D40CB" w:rsidRPr="00801186" w:rsidRDefault="00AB4100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  <w:tr w:rsidR="005D40CB" w:rsidRPr="00801186" w14:paraId="6C3A2873" w14:textId="77777777" w:rsidTr="00086BE1">
        <w:tc>
          <w:tcPr>
            <w:tcW w:w="10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45BA7590" w14:textId="77777777" w:rsidR="005D40CB" w:rsidRPr="00801186" w:rsidRDefault="005D40CB" w:rsidP="006E4CF8">
            <w:pPr>
              <w:widowControl w:val="0"/>
              <w:spacing w:before="60" w:after="60"/>
              <w:rPr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575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1D3CFA18" w14:textId="77777777" w:rsidR="005D40CB" w:rsidRPr="00801186" w:rsidRDefault="005D40CB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bottom"/>
          </w:tcPr>
          <w:p w14:paraId="6B671269" w14:textId="33404931" w:rsidR="005D40CB" w:rsidRPr="00801186" w:rsidRDefault="00AB4100" w:rsidP="006E4CF8">
            <w:pPr>
              <w:widowControl w:val="0"/>
              <w:spacing w:before="60" w:after="60"/>
              <w:rPr>
                <w:rFonts w:ascii="Arial" w:hAnsi="Arial" w:cs="Arial"/>
                <w:sz w:val="22"/>
                <w:szCs w:val="28"/>
              </w:rPr>
            </w:pPr>
            <w:r w:rsidRPr="00801186">
              <w:rPr>
                <w:rFonts w:ascii="Arial" w:hAnsi="Arial" w:cs="Arial"/>
                <w:sz w:val="22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01186">
              <w:rPr>
                <w:rFonts w:ascii="Arial" w:hAnsi="Arial" w:cs="Arial"/>
                <w:sz w:val="22"/>
                <w:szCs w:val="28"/>
              </w:rPr>
              <w:instrText xml:space="preserve"> FORMTEXT </w:instrText>
            </w:r>
            <w:r w:rsidRPr="00801186">
              <w:rPr>
                <w:rFonts w:ascii="Arial" w:hAnsi="Arial" w:cs="Arial"/>
                <w:sz w:val="22"/>
                <w:szCs w:val="28"/>
              </w:rPr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separate"/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noProof/>
                <w:sz w:val="22"/>
                <w:szCs w:val="28"/>
              </w:rPr>
              <w:t> </w:t>
            </w:r>
            <w:r w:rsidRPr="00801186">
              <w:rPr>
                <w:rFonts w:ascii="Arial" w:hAnsi="Arial" w:cs="Arial"/>
                <w:sz w:val="22"/>
                <w:szCs w:val="28"/>
              </w:rPr>
              <w:fldChar w:fldCharType="end"/>
            </w:r>
          </w:p>
        </w:tc>
      </w:tr>
    </w:tbl>
    <w:p w14:paraId="4EED7A19" w14:textId="77777777" w:rsidR="0096450C" w:rsidRPr="00F229B9" w:rsidRDefault="0096450C" w:rsidP="00550DFA">
      <w:pPr>
        <w:pStyle w:val="FedBody1013"/>
        <w:spacing w:before="0" w:after="0"/>
      </w:pPr>
    </w:p>
    <w:p w14:paraId="62FB1201" w14:textId="2E444FA6" w:rsidR="009457E7" w:rsidRPr="005D40CB" w:rsidRDefault="009457E7" w:rsidP="005D40CB">
      <w:pPr>
        <w:spacing w:after="160" w:line="259" w:lineRule="auto"/>
        <w:rPr>
          <w:rFonts w:ascii="Arial" w:hAnsi="Arial" w:cs="Arial"/>
          <w:sz w:val="22"/>
        </w:rPr>
      </w:pPr>
    </w:p>
    <w:sectPr w:rsidR="009457E7" w:rsidRPr="005D40CB" w:rsidSect="00AA1F73">
      <w:headerReference w:type="default" r:id="rId12"/>
      <w:footerReference w:type="default" r:id="rId13"/>
      <w:type w:val="continuous"/>
      <w:pgSz w:w="11906" w:h="16838" w:code="9"/>
      <w:pgMar w:top="1134" w:right="567" w:bottom="993" w:left="851" w:header="45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0B725" w14:textId="77777777" w:rsidR="006B7EE4" w:rsidRDefault="006B7EE4" w:rsidP="00375C5E">
      <w:r>
        <w:separator/>
      </w:r>
    </w:p>
    <w:p w14:paraId="565EFD94" w14:textId="77777777" w:rsidR="006B7EE4" w:rsidRDefault="006B7EE4"/>
  </w:endnote>
  <w:endnote w:type="continuationSeparator" w:id="0">
    <w:p w14:paraId="5D2B88A7" w14:textId="77777777" w:rsidR="006B7EE4" w:rsidRDefault="006B7EE4" w:rsidP="00375C5E">
      <w:r>
        <w:continuationSeparator/>
      </w:r>
    </w:p>
    <w:p w14:paraId="6A265C49" w14:textId="77777777" w:rsidR="006B7EE4" w:rsidRDefault="006B7EE4"/>
  </w:endnote>
  <w:endnote w:type="continuationNotice" w:id="1">
    <w:p w14:paraId="4D06A814" w14:textId="77777777" w:rsidR="006B7EE4" w:rsidRDefault="006B7E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5EEA5" w14:textId="77777777" w:rsidR="00C974FD" w:rsidRDefault="00C974FD" w:rsidP="00E74C25">
    <w:pPr>
      <w:pStyle w:val="Footer"/>
      <w:tabs>
        <w:tab w:val="right" w:pos="15704"/>
      </w:tabs>
      <w:rPr>
        <w:rFonts w:ascii="Arial" w:hAnsi="Arial" w:cs="Arial"/>
        <w:color w:val="071243"/>
        <w:sz w:val="12"/>
        <w:szCs w:val="12"/>
      </w:rPr>
    </w:pPr>
  </w:p>
  <w:p w14:paraId="5530E91C" w14:textId="37E78628" w:rsidR="00C974FD" w:rsidRPr="00A043C5" w:rsidRDefault="001F4521" w:rsidP="00E74C25">
    <w:pPr>
      <w:pStyle w:val="Footer"/>
      <w:tabs>
        <w:tab w:val="clear" w:pos="4513"/>
        <w:tab w:val="clear" w:pos="9026"/>
        <w:tab w:val="right" w:pos="10488"/>
        <w:tab w:val="right" w:pos="15704"/>
      </w:tabs>
      <w:rPr>
        <w:rFonts w:ascii="Arial" w:hAnsi="Arial" w:cs="Arial"/>
        <w:color w:val="auto"/>
        <w:sz w:val="12"/>
        <w:szCs w:val="12"/>
      </w:rPr>
    </w:pPr>
    <w:r w:rsidRPr="00C24F1D">
      <w:rPr>
        <w:rFonts w:ascii="Arial" w:hAnsi="Arial" w:cs="Arial"/>
        <w:color w:val="151920"/>
        <w:sz w:val="12"/>
        <w:szCs w:val="12"/>
        <w:shd w:val="clear" w:color="auto" w:fill="FFFFFF"/>
      </w:rPr>
      <w:t>CRICOS Provider No. 00103D | RTO Code 4909 | TEQSA PRV12151 (Australian University)</w:t>
    </w:r>
    <w:r w:rsidR="00C974FD" w:rsidRPr="00A043C5">
      <w:rPr>
        <w:rFonts w:ascii="Arial" w:eastAsia="Calibri" w:hAnsi="Arial" w:cs="Arial"/>
        <w:noProof/>
        <w:color w:val="auto"/>
        <w:sz w:val="12"/>
        <w:szCs w:val="12"/>
        <w:lang w:eastAsia="en-AU"/>
      </w:rPr>
      <w:tab/>
    </w:r>
    <w:r w:rsidR="00C974FD" w:rsidRPr="00A043C5">
      <w:rPr>
        <w:rFonts w:ascii="Arial" w:hAnsi="Arial" w:cs="Arial"/>
        <w:color w:val="auto"/>
        <w:sz w:val="16"/>
        <w:szCs w:val="16"/>
      </w:rPr>
      <w:t>Pa</w:t>
    </w:r>
    <w:r w:rsidR="00C974FD" w:rsidRPr="00C55904">
      <w:rPr>
        <w:rFonts w:ascii="Arial" w:hAnsi="Arial" w:cs="Arial"/>
        <w:color w:val="auto"/>
        <w:sz w:val="16"/>
        <w:szCs w:val="16"/>
      </w:rPr>
      <w:t xml:space="preserve">ge </w:t>
    </w:r>
    <w:r w:rsidR="00C974FD" w:rsidRPr="00C55904">
      <w:rPr>
        <w:rFonts w:ascii="Arial" w:hAnsi="Arial" w:cs="Arial"/>
        <w:color w:val="auto"/>
        <w:sz w:val="16"/>
        <w:szCs w:val="16"/>
      </w:rPr>
      <w:fldChar w:fldCharType="begin"/>
    </w:r>
    <w:r w:rsidR="00C974FD" w:rsidRPr="00C55904">
      <w:rPr>
        <w:rFonts w:ascii="Arial" w:hAnsi="Arial" w:cs="Arial"/>
        <w:color w:val="auto"/>
        <w:sz w:val="16"/>
        <w:szCs w:val="16"/>
      </w:rPr>
      <w:instrText xml:space="preserve"> PAGE </w:instrText>
    </w:r>
    <w:r w:rsidR="00C974FD" w:rsidRPr="00C55904">
      <w:rPr>
        <w:rFonts w:ascii="Arial" w:hAnsi="Arial" w:cs="Arial"/>
        <w:color w:val="auto"/>
        <w:sz w:val="16"/>
        <w:szCs w:val="16"/>
      </w:rPr>
      <w:fldChar w:fldCharType="separate"/>
    </w:r>
    <w:r w:rsidR="00C3073E" w:rsidRPr="00C55904">
      <w:rPr>
        <w:rFonts w:ascii="Arial" w:hAnsi="Arial" w:cs="Arial"/>
        <w:noProof/>
        <w:color w:val="auto"/>
        <w:sz w:val="16"/>
        <w:szCs w:val="16"/>
      </w:rPr>
      <w:t>1</w:t>
    </w:r>
    <w:r w:rsidR="00C974FD" w:rsidRPr="00C55904">
      <w:rPr>
        <w:rFonts w:ascii="Arial" w:hAnsi="Arial" w:cs="Arial"/>
        <w:color w:val="auto"/>
        <w:sz w:val="16"/>
        <w:szCs w:val="16"/>
      </w:rPr>
      <w:fldChar w:fldCharType="end"/>
    </w:r>
    <w:r w:rsidR="00C974FD" w:rsidRPr="00C55904">
      <w:rPr>
        <w:rFonts w:ascii="Arial" w:hAnsi="Arial" w:cs="Arial"/>
        <w:color w:val="auto"/>
        <w:sz w:val="16"/>
        <w:szCs w:val="16"/>
      </w:rPr>
      <w:t xml:space="preserve"> of </w:t>
    </w:r>
    <w:r w:rsidR="00C974FD" w:rsidRPr="00C55904">
      <w:rPr>
        <w:rFonts w:ascii="Arial" w:hAnsi="Arial" w:cs="Arial"/>
        <w:color w:val="auto"/>
        <w:sz w:val="16"/>
        <w:szCs w:val="16"/>
      </w:rPr>
      <w:fldChar w:fldCharType="begin"/>
    </w:r>
    <w:r w:rsidR="00C974FD" w:rsidRPr="00C55904">
      <w:rPr>
        <w:rFonts w:ascii="Arial" w:hAnsi="Arial" w:cs="Arial"/>
        <w:color w:val="auto"/>
        <w:sz w:val="16"/>
        <w:szCs w:val="16"/>
      </w:rPr>
      <w:instrText xml:space="preserve"> NUMPAGES  </w:instrText>
    </w:r>
    <w:r w:rsidR="00C974FD" w:rsidRPr="00C55904">
      <w:rPr>
        <w:rFonts w:ascii="Arial" w:hAnsi="Arial" w:cs="Arial"/>
        <w:color w:val="auto"/>
        <w:sz w:val="16"/>
        <w:szCs w:val="16"/>
      </w:rPr>
      <w:fldChar w:fldCharType="separate"/>
    </w:r>
    <w:r w:rsidR="00C3073E" w:rsidRPr="00C55904">
      <w:rPr>
        <w:rFonts w:ascii="Arial" w:hAnsi="Arial" w:cs="Arial"/>
        <w:noProof/>
        <w:color w:val="auto"/>
        <w:sz w:val="16"/>
        <w:szCs w:val="16"/>
      </w:rPr>
      <w:t>12</w:t>
    </w:r>
    <w:r w:rsidR="00C974FD" w:rsidRPr="00C55904">
      <w:rPr>
        <w:rFonts w:ascii="Arial" w:hAnsi="Arial" w:cs="Arial"/>
        <w:color w:val="auto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4EFE7" w14:textId="77777777" w:rsidR="006B7EE4" w:rsidRDefault="006B7EE4" w:rsidP="00375C5E">
      <w:r>
        <w:separator/>
      </w:r>
    </w:p>
    <w:p w14:paraId="56A44284" w14:textId="77777777" w:rsidR="006B7EE4" w:rsidRDefault="006B7EE4"/>
  </w:footnote>
  <w:footnote w:type="continuationSeparator" w:id="0">
    <w:p w14:paraId="5680F938" w14:textId="77777777" w:rsidR="006B7EE4" w:rsidRDefault="006B7EE4" w:rsidP="00375C5E">
      <w:r>
        <w:continuationSeparator/>
      </w:r>
    </w:p>
    <w:p w14:paraId="2CE5CB29" w14:textId="77777777" w:rsidR="006B7EE4" w:rsidRDefault="006B7EE4"/>
  </w:footnote>
  <w:footnote w:type="continuationNotice" w:id="1">
    <w:p w14:paraId="1E8D4CCA" w14:textId="77777777" w:rsidR="006B7EE4" w:rsidRDefault="006B7E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PlainTable4"/>
      <w:tblW w:w="10490" w:type="dxa"/>
      <w:tblLook w:val="04A0" w:firstRow="1" w:lastRow="0" w:firstColumn="1" w:lastColumn="0" w:noHBand="0" w:noVBand="1"/>
    </w:tblPr>
    <w:tblGrid>
      <w:gridCol w:w="4253"/>
      <w:gridCol w:w="6237"/>
    </w:tblGrid>
    <w:tr w:rsidR="00C974FD" w14:paraId="003468E2" w14:textId="77777777" w:rsidTr="21EA474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851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253" w:type="dxa"/>
          <w:tcBorders>
            <w:right w:val="single" w:sz="4" w:space="0" w:color="808080" w:themeColor="background1" w:themeShade="80"/>
          </w:tcBorders>
        </w:tcPr>
        <w:p w14:paraId="12AC0796" w14:textId="77777777" w:rsidR="00C974FD" w:rsidRPr="00AE66B0" w:rsidRDefault="00C974FD" w:rsidP="00550DFA">
          <w:pPr>
            <w:pStyle w:val="FedL1Heading"/>
            <w:spacing w:before="0" w:after="0" w:line="240" w:lineRule="auto"/>
            <w:ind w:left="-73"/>
            <w:rPr>
              <w:b/>
              <w:sz w:val="48"/>
            </w:rPr>
          </w:pPr>
          <w:r>
            <w:rPr>
              <w:noProof/>
              <w:color w:val="2B579A"/>
              <w:shd w:val="clear" w:color="auto" w:fill="E6E6E6"/>
              <w:lang w:val="en-AU" w:eastAsia="en-AU"/>
            </w:rPr>
            <w:drawing>
              <wp:inline distT="0" distB="0" distL="0" distR="0" wp14:anchorId="7EB7E9AD" wp14:editId="21EA4746">
                <wp:extent cx="2456271" cy="648000"/>
                <wp:effectExtent l="0" t="0" r="127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6271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left w:val="single" w:sz="4" w:space="0" w:color="808080" w:themeColor="background1" w:themeShade="80"/>
          </w:tcBorders>
          <w:vAlign w:val="center"/>
        </w:tcPr>
        <w:p w14:paraId="13FD8718" w14:textId="71453AD3" w:rsidR="00C974FD" w:rsidRPr="003F54C5" w:rsidRDefault="009C4DAB" w:rsidP="009C4DAB">
          <w:pPr>
            <w:pStyle w:val="Header"/>
            <w:tabs>
              <w:tab w:val="clear" w:pos="4513"/>
              <w:tab w:val="clear" w:pos="9026"/>
              <w:tab w:val="center" w:pos="3204"/>
              <w:tab w:val="right" w:pos="6408"/>
            </w:tabs>
            <w:ind w:left="161" w:right="-7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b w:val="0"/>
              <w:color w:val="071243"/>
              <w:sz w:val="44"/>
              <w:szCs w:val="44"/>
            </w:rPr>
          </w:pPr>
          <w:r w:rsidRPr="003F54C5">
            <w:rPr>
              <w:rFonts w:ascii="Arial" w:hAnsi="Arial" w:cs="Arial"/>
              <w:b w:val="0"/>
              <w:color w:val="071243"/>
              <w:sz w:val="44"/>
              <w:szCs w:val="44"/>
            </w:rPr>
            <w:t>Cu</w:t>
          </w:r>
          <w:r w:rsidR="001C5CB2" w:rsidRPr="003F54C5">
            <w:rPr>
              <w:rFonts w:ascii="Arial" w:hAnsi="Arial" w:cs="Arial"/>
              <w:b w:val="0"/>
              <w:color w:val="071243"/>
              <w:sz w:val="44"/>
              <w:szCs w:val="44"/>
            </w:rPr>
            <w:t>rriculum Vitae Template</w:t>
          </w:r>
        </w:p>
      </w:tc>
    </w:tr>
  </w:tbl>
  <w:p w14:paraId="54848B54" w14:textId="77777777" w:rsidR="00C974FD" w:rsidRPr="001160E4" w:rsidRDefault="00C974FD">
    <w:pPr>
      <w:pStyle w:val="Header"/>
      <w:rPr>
        <w:rFonts w:ascii="Arial" w:hAnsi="Arial" w:cs="Arial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2030F"/>
    <w:multiLevelType w:val="hybridMultilevel"/>
    <w:tmpl w:val="F642E2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BFBFBF" w:themeColor="background1" w:themeShade="BF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34575"/>
    <w:multiLevelType w:val="hybridMultilevel"/>
    <w:tmpl w:val="B3040D32"/>
    <w:lvl w:ilvl="0" w:tplc="1DE06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 w:themeColor="text1" w:themeTint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7405B"/>
    <w:multiLevelType w:val="hybridMultilevel"/>
    <w:tmpl w:val="2A74E9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4528B"/>
    <w:multiLevelType w:val="hybridMultilevel"/>
    <w:tmpl w:val="49E2B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FAF182">
      <w:start w:val="2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201590"/>
    <w:multiLevelType w:val="hybridMultilevel"/>
    <w:tmpl w:val="F4B41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B6E77"/>
    <w:multiLevelType w:val="hybridMultilevel"/>
    <w:tmpl w:val="C5AE473E"/>
    <w:lvl w:ilvl="0" w:tplc="1DE06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 w:themeColor="text1" w:themeTint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F4AB9"/>
    <w:multiLevelType w:val="hybridMultilevel"/>
    <w:tmpl w:val="CAFEEFA8"/>
    <w:lvl w:ilvl="0" w:tplc="1DE06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 w:themeColor="text1" w:themeTint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F926C5"/>
    <w:multiLevelType w:val="hybridMultilevel"/>
    <w:tmpl w:val="F7308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05200"/>
    <w:multiLevelType w:val="hybridMultilevel"/>
    <w:tmpl w:val="349CB5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814C3"/>
    <w:multiLevelType w:val="hybridMultilevel"/>
    <w:tmpl w:val="5A5294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794390"/>
    <w:multiLevelType w:val="hybridMultilevel"/>
    <w:tmpl w:val="426A605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558E674C"/>
    <w:multiLevelType w:val="hybridMultilevel"/>
    <w:tmpl w:val="A5F2E060"/>
    <w:lvl w:ilvl="0" w:tplc="3976E18E">
      <w:start w:val="1"/>
      <w:numFmt w:val="decimal"/>
      <w:lvlText w:val="(%1)"/>
      <w:lvlJc w:val="left"/>
      <w:pPr>
        <w:ind w:left="9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33" w:hanging="360"/>
      </w:pPr>
    </w:lvl>
    <w:lvl w:ilvl="2" w:tplc="0C09001B" w:tentative="1">
      <w:start w:val="1"/>
      <w:numFmt w:val="lowerRoman"/>
      <w:lvlText w:val="%3."/>
      <w:lvlJc w:val="right"/>
      <w:pPr>
        <w:ind w:left="2353" w:hanging="180"/>
      </w:pPr>
    </w:lvl>
    <w:lvl w:ilvl="3" w:tplc="0C09000F" w:tentative="1">
      <w:start w:val="1"/>
      <w:numFmt w:val="decimal"/>
      <w:lvlText w:val="%4."/>
      <w:lvlJc w:val="left"/>
      <w:pPr>
        <w:ind w:left="3073" w:hanging="360"/>
      </w:pPr>
    </w:lvl>
    <w:lvl w:ilvl="4" w:tplc="0C090019" w:tentative="1">
      <w:start w:val="1"/>
      <w:numFmt w:val="lowerLetter"/>
      <w:lvlText w:val="%5."/>
      <w:lvlJc w:val="left"/>
      <w:pPr>
        <w:ind w:left="3793" w:hanging="360"/>
      </w:pPr>
    </w:lvl>
    <w:lvl w:ilvl="5" w:tplc="0C09001B" w:tentative="1">
      <w:start w:val="1"/>
      <w:numFmt w:val="lowerRoman"/>
      <w:lvlText w:val="%6."/>
      <w:lvlJc w:val="right"/>
      <w:pPr>
        <w:ind w:left="4513" w:hanging="180"/>
      </w:pPr>
    </w:lvl>
    <w:lvl w:ilvl="6" w:tplc="0C09000F" w:tentative="1">
      <w:start w:val="1"/>
      <w:numFmt w:val="decimal"/>
      <w:lvlText w:val="%7."/>
      <w:lvlJc w:val="left"/>
      <w:pPr>
        <w:ind w:left="5233" w:hanging="360"/>
      </w:pPr>
    </w:lvl>
    <w:lvl w:ilvl="7" w:tplc="0C090019" w:tentative="1">
      <w:start w:val="1"/>
      <w:numFmt w:val="lowerLetter"/>
      <w:lvlText w:val="%8."/>
      <w:lvlJc w:val="left"/>
      <w:pPr>
        <w:ind w:left="5953" w:hanging="360"/>
      </w:pPr>
    </w:lvl>
    <w:lvl w:ilvl="8" w:tplc="0C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12" w15:restartNumberingAfterBreak="0">
    <w:nsid w:val="5F5211DD"/>
    <w:multiLevelType w:val="hybridMultilevel"/>
    <w:tmpl w:val="E2E61C72"/>
    <w:lvl w:ilvl="0" w:tplc="A5BA5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DE1C30"/>
    <w:multiLevelType w:val="hybridMultilevel"/>
    <w:tmpl w:val="3C2A6E12"/>
    <w:lvl w:ilvl="0" w:tplc="1A545D82">
      <w:start w:val="1"/>
      <w:numFmt w:val="bullet"/>
      <w:pStyle w:val="FedBodyBulletIndent"/>
      <w:lvlText w:val="•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color w:val="8080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C0B2AFB"/>
    <w:multiLevelType w:val="hybridMultilevel"/>
    <w:tmpl w:val="56D47632"/>
    <w:lvl w:ilvl="0" w:tplc="1DE06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 w:themeColor="text1" w:themeTint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17468E"/>
    <w:multiLevelType w:val="hybridMultilevel"/>
    <w:tmpl w:val="D2DCE540"/>
    <w:lvl w:ilvl="0" w:tplc="A5BA5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E5309D"/>
    <w:multiLevelType w:val="hybridMultilevel"/>
    <w:tmpl w:val="B406E210"/>
    <w:lvl w:ilvl="0" w:tplc="7B30664A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753193">
    <w:abstractNumId w:val="13"/>
  </w:num>
  <w:num w:numId="2" w16cid:durableId="1839495778">
    <w:abstractNumId w:val="5"/>
  </w:num>
  <w:num w:numId="3" w16cid:durableId="891691879">
    <w:abstractNumId w:val="4"/>
  </w:num>
  <w:num w:numId="4" w16cid:durableId="1288781127">
    <w:abstractNumId w:val="1"/>
  </w:num>
  <w:num w:numId="5" w16cid:durableId="1380351082">
    <w:abstractNumId w:val="15"/>
  </w:num>
  <w:num w:numId="6" w16cid:durableId="796067887">
    <w:abstractNumId w:val="0"/>
  </w:num>
  <w:num w:numId="7" w16cid:durableId="2102682888">
    <w:abstractNumId w:val="12"/>
  </w:num>
  <w:num w:numId="8" w16cid:durableId="1798209379">
    <w:abstractNumId w:val="6"/>
  </w:num>
  <w:num w:numId="9" w16cid:durableId="1377656653">
    <w:abstractNumId w:val="2"/>
  </w:num>
  <w:num w:numId="10" w16cid:durableId="1981114040">
    <w:abstractNumId w:val="14"/>
  </w:num>
  <w:num w:numId="11" w16cid:durableId="139153441">
    <w:abstractNumId w:val="3"/>
  </w:num>
  <w:num w:numId="12" w16cid:durableId="1016736632">
    <w:abstractNumId w:val="10"/>
  </w:num>
  <w:num w:numId="13" w16cid:durableId="205921552">
    <w:abstractNumId w:val="7"/>
  </w:num>
  <w:num w:numId="14" w16cid:durableId="1762263885">
    <w:abstractNumId w:val="9"/>
  </w:num>
  <w:num w:numId="15" w16cid:durableId="55327317">
    <w:abstractNumId w:val="11"/>
  </w:num>
  <w:num w:numId="16" w16cid:durableId="1453131907">
    <w:abstractNumId w:val="16"/>
  </w:num>
  <w:num w:numId="17" w16cid:durableId="751362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zMwNbQ0MbewNDVW0lEKTi0uzszPAykwqgUAQHyZDCwAAAA="/>
  </w:docVars>
  <w:rsids>
    <w:rsidRoot w:val="00375C5E"/>
    <w:rsid w:val="00000E72"/>
    <w:rsid w:val="000048E4"/>
    <w:rsid w:val="00006460"/>
    <w:rsid w:val="00013857"/>
    <w:rsid w:val="00015B9D"/>
    <w:rsid w:val="0001624F"/>
    <w:rsid w:val="000206E5"/>
    <w:rsid w:val="0002093F"/>
    <w:rsid w:val="00020A8F"/>
    <w:rsid w:val="0002131E"/>
    <w:rsid w:val="00035EBC"/>
    <w:rsid w:val="000360F9"/>
    <w:rsid w:val="00041F17"/>
    <w:rsid w:val="00046CD8"/>
    <w:rsid w:val="000472E4"/>
    <w:rsid w:val="0004755B"/>
    <w:rsid w:val="000515D9"/>
    <w:rsid w:val="00052C85"/>
    <w:rsid w:val="00061D95"/>
    <w:rsid w:val="0007172B"/>
    <w:rsid w:val="00075014"/>
    <w:rsid w:val="00075B05"/>
    <w:rsid w:val="00075ECB"/>
    <w:rsid w:val="00081505"/>
    <w:rsid w:val="00086BE1"/>
    <w:rsid w:val="0009232A"/>
    <w:rsid w:val="00093377"/>
    <w:rsid w:val="00095EC7"/>
    <w:rsid w:val="000A1CB6"/>
    <w:rsid w:val="000A5CB7"/>
    <w:rsid w:val="000B36F3"/>
    <w:rsid w:val="000B3AE2"/>
    <w:rsid w:val="000C0596"/>
    <w:rsid w:val="000C1217"/>
    <w:rsid w:val="000C1D22"/>
    <w:rsid w:val="000C3264"/>
    <w:rsid w:val="000C3C32"/>
    <w:rsid w:val="000C5664"/>
    <w:rsid w:val="000D08C8"/>
    <w:rsid w:val="000D114A"/>
    <w:rsid w:val="000D1DDC"/>
    <w:rsid w:val="000D293E"/>
    <w:rsid w:val="000D68CA"/>
    <w:rsid w:val="000E186E"/>
    <w:rsid w:val="000E1EF5"/>
    <w:rsid w:val="000E2455"/>
    <w:rsid w:val="000E2C0A"/>
    <w:rsid w:val="000E3ECE"/>
    <w:rsid w:val="000E3F61"/>
    <w:rsid w:val="000E64D1"/>
    <w:rsid w:val="000E71E7"/>
    <w:rsid w:val="000E7C90"/>
    <w:rsid w:val="000F247B"/>
    <w:rsid w:val="000F6381"/>
    <w:rsid w:val="000F7156"/>
    <w:rsid w:val="0010481A"/>
    <w:rsid w:val="00105D76"/>
    <w:rsid w:val="00106622"/>
    <w:rsid w:val="00115658"/>
    <w:rsid w:val="001160E4"/>
    <w:rsid w:val="00125EAE"/>
    <w:rsid w:val="001309F7"/>
    <w:rsid w:val="00133B9F"/>
    <w:rsid w:val="00136417"/>
    <w:rsid w:val="00137652"/>
    <w:rsid w:val="00141722"/>
    <w:rsid w:val="001432ED"/>
    <w:rsid w:val="00146866"/>
    <w:rsid w:val="00150BF7"/>
    <w:rsid w:val="00151528"/>
    <w:rsid w:val="00161D7D"/>
    <w:rsid w:val="00162F7F"/>
    <w:rsid w:val="00164629"/>
    <w:rsid w:val="00171F2E"/>
    <w:rsid w:val="001729F6"/>
    <w:rsid w:val="001750A4"/>
    <w:rsid w:val="001806F9"/>
    <w:rsid w:val="00183D87"/>
    <w:rsid w:val="00184A0C"/>
    <w:rsid w:val="00186A61"/>
    <w:rsid w:val="00187C9D"/>
    <w:rsid w:val="00194497"/>
    <w:rsid w:val="00194626"/>
    <w:rsid w:val="0019492B"/>
    <w:rsid w:val="00195F0A"/>
    <w:rsid w:val="001B0194"/>
    <w:rsid w:val="001B183F"/>
    <w:rsid w:val="001C5CB2"/>
    <w:rsid w:val="001D2A1F"/>
    <w:rsid w:val="001E66DA"/>
    <w:rsid w:val="001E6B55"/>
    <w:rsid w:val="001F2A9F"/>
    <w:rsid w:val="001F36E4"/>
    <w:rsid w:val="001F4521"/>
    <w:rsid w:val="001F50F9"/>
    <w:rsid w:val="002101EB"/>
    <w:rsid w:val="0021297E"/>
    <w:rsid w:val="00215508"/>
    <w:rsid w:val="00216157"/>
    <w:rsid w:val="0021713F"/>
    <w:rsid w:val="00226346"/>
    <w:rsid w:val="00231C2B"/>
    <w:rsid w:val="00234BFD"/>
    <w:rsid w:val="00235987"/>
    <w:rsid w:val="0023657E"/>
    <w:rsid w:val="002367BB"/>
    <w:rsid w:val="00242762"/>
    <w:rsid w:val="0024449A"/>
    <w:rsid w:val="00244CE6"/>
    <w:rsid w:val="00247008"/>
    <w:rsid w:val="0025070F"/>
    <w:rsid w:val="002526FE"/>
    <w:rsid w:val="00253F58"/>
    <w:rsid w:val="00256119"/>
    <w:rsid w:val="00257922"/>
    <w:rsid w:val="00260A73"/>
    <w:rsid w:val="00267B69"/>
    <w:rsid w:val="00274EB6"/>
    <w:rsid w:val="00282431"/>
    <w:rsid w:val="00285B6A"/>
    <w:rsid w:val="00291579"/>
    <w:rsid w:val="00291DF6"/>
    <w:rsid w:val="002951AF"/>
    <w:rsid w:val="00295302"/>
    <w:rsid w:val="002B752B"/>
    <w:rsid w:val="002C18E6"/>
    <w:rsid w:val="002C2B28"/>
    <w:rsid w:val="002C56A6"/>
    <w:rsid w:val="002C5913"/>
    <w:rsid w:val="002D0565"/>
    <w:rsid w:val="002D05FE"/>
    <w:rsid w:val="002D1817"/>
    <w:rsid w:val="002D7EF5"/>
    <w:rsid w:val="002E069F"/>
    <w:rsid w:val="002E1A80"/>
    <w:rsid w:val="002E6AD6"/>
    <w:rsid w:val="002E6F38"/>
    <w:rsid w:val="002F22ED"/>
    <w:rsid w:val="002F7372"/>
    <w:rsid w:val="003037C4"/>
    <w:rsid w:val="003051A2"/>
    <w:rsid w:val="00307D89"/>
    <w:rsid w:val="003139CF"/>
    <w:rsid w:val="003158DE"/>
    <w:rsid w:val="00317AC7"/>
    <w:rsid w:val="003201D3"/>
    <w:rsid w:val="00320462"/>
    <w:rsid w:val="00333777"/>
    <w:rsid w:val="00334C4A"/>
    <w:rsid w:val="00343EB5"/>
    <w:rsid w:val="00353C69"/>
    <w:rsid w:val="00354B32"/>
    <w:rsid w:val="0035508D"/>
    <w:rsid w:val="00355A29"/>
    <w:rsid w:val="00360847"/>
    <w:rsid w:val="00362A22"/>
    <w:rsid w:val="00365F01"/>
    <w:rsid w:val="00367A29"/>
    <w:rsid w:val="00370BF5"/>
    <w:rsid w:val="00371C94"/>
    <w:rsid w:val="00375C5E"/>
    <w:rsid w:val="00377100"/>
    <w:rsid w:val="00382CB4"/>
    <w:rsid w:val="00386249"/>
    <w:rsid w:val="00386E77"/>
    <w:rsid w:val="00387A23"/>
    <w:rsid w:val="003906C7"/>
    <w:rsid w:val="00390A70"/>
    <w:rsid w:val="00391FAA"/>
    <w:rsid w:val="00397EFA"/>
    <w:rsid w:val="003A09C8"/>
    <w:rsid w:val="003A2E70"/>
    <w:rsid w:val="003A3011"/>
    <w:rsid w:val="003A5FDF"/>
    <w:rsid w:val="003B20C8"/>
    <w:rsid w:val="003B464F"/>
    <w:rsid w:val="003D00B8"/>
    <w:rsid w:val="003E3486"/>
    <w:rsid w:val="003E5B52"/>
    <w:rsid w:val="003F0032"/>
    <w:rsid w:val="003F0343"/>
    <w:rsid w:val="003F4FB4"/>
    <w:rsid w:val="003F54C5"/>
    <w:rsid w:val="003F57BB"/>
    <w:rsid w:val="003F5FE2"/>
    <w:rsid w:val="003F68B6"/>
    <w:rsid w:val="004116BB"/>
    <w:rsid w:val="004126AA"/>
    <w:rsid w:val="004150A9"/>
    <w:rsid w:val="00415932"/>
    <w:rsid w:val="00424E3F"/>
    <w:rsid w:val="00425416"/>
    <w:rsid w:val="004256B5"/>
    <w:rsid w:val="004300F0"/>
    <w:rsid w:val="00432EF3"/>
    <w:rsid w:val="00433A29"/>
    <w:rsid w:val="00441961"/>
    <w:rsid w:val="0045589C"/>
    <w:rsid w:val="00455C76"/>
    <w:rsid w:val="00456000"/>
    <w:rsid w:val="00457576"/>
    <w:rsid w:val="00457CDA"/>
    <w:rsid w:val="00467BFB"/>
    <w:rsid w:val="004725FE"/>
    <w:rsid w:val="004734AE"/>
    <w:rsid w:val="00474503"/>
    <w:rsid w:val="00485ED8"/>
    <w:rsid w:val="00486CC1"/>
    <w:rsid w:val="00487BB4"/>
    <w:rsid w:val="00490BCA"/>
    <w:rsid w:val="00493A20"/>
    <w:rsid w:val="0049530E"/>
    <w:rsid w:val="0049564D"/>
    <w:rsid w:val="004A0BCB"/>
    <w:rsid w:val="004A4197"/>
    <w:rsid w:val="004A686C"/>
    <w:rsid w:val="004A758B"/>
    <w:rsid w:val="004B68F3"/>
    <w:rsid w:val="004C2395"/>
    <w:rsid w:val="004C4322"/>
    <w:rsid w:val="004C5B0E"/>
    <w:rsid w:val="004D2A36"/>
    <w:rsid w:val="004E44AA"/>
    <w:rsid w:val="004E5DC5"/>
    <w:rsid w:val="004F32D1"/>
    <w:rsid w:val="004F4F76"/>
    <w:rsid w:val="004F64FC"/>
    <w:rsid w:val="005004AC"/>
    <w:rsid w:val="005017E8"/>
    <w:rsid w:val="00503EE4"/>
    <w:rsid w:val="00517233"/>
    <w:rsid w:val="00520779"/>
    <w:rsid w:val="005212A1"/>
    <w:rsid w:val="005234AE"/>
    <w:rsid w:val="005269EE"/>
    <w:rsid w:val="00527648"/>
    <w:rsid w:val="00536C7C"/>
    <w:rsid w:val="005374B3"/>
    <w:rsid w:val="00540AC6"/>
    <w:rsid w:val="00544F07"/>
    <w:rsid w:val="00550DFA"/>
    <w:rsid w:val="005642DC"/>
    <w:rsid w:val="00565CDB"/>
    <w:rsid w:val="005701BA"/>
    <w:rsid w:val="0057256D"/>
    <w:rsid w:val="00572B26"/>
    <w:rsid w:val="0057468E"/>
    <w:rsid w:val="00574BD8"/>
    <w:rsid w:val="0057519B"/>
    <w:rsid w:val="00576F33"/>
    <w:rsid w:val="005824C4"/>
    <w:rsid w:val="005853CF"/>
    <w:rsid w:val="00585672"/>
    <w:rsid w:val="005873FB"/>
    <w:rsid w:val="005904C8"/>
    <w:rsid w:val="005930BD"/>
    <w:rsid w:val="005A3472"/>
    <w:rsid w:val="005A5804"/>
    <w:rsid w:val="005B2054"/>
    <w:rsid w:val="005B2188"/>
    <w:rsid w:val="005B4E96"/>
    <w:rsid w:val="005B5316"/>
    <w:rsid w:val="005B67FD"/>
    <w:rsid w:val="005B7358"/>
    <w:rsid w:val="005C49AD"/>
    <w:rsid w:val="005C6054"/>
    <w:rsid w:val="005C69BE"/>
    <w:rsid w:val="005C782F"/>
    <w:rsid w:val="005C7971"/>
    <w:rsid w:val="005D021E"/>
    <w:rsid w:val="005D40CB"/>
    <w:rsid w:val="005E160B"/>
    <w:rsid w:val="005E1926"/>
    <w:rsid w:val="005E1CDA"/>
    <w:rsid w:val="005E3344"/>
    <w:rsid w:val="005E4493"/>
    <w:rsid w:val="005E4A9F"/>
    <w:rsid w:val="005F3E00"/>
    <w:rsid w:val="005F409B"/>
    <w:rsid w:val="00601587"/>
    <w:rsid w:val="00605203"/>
    <w:rsid w:val="006103F5"/>
    <w:rsid w:val="0061115F"/>
    <w:rsid w:val="00612F45"/>
    <w:rsid w:val="00620668"/>
    <w:rsid w:val="006206F7"/>
    <w:rsid w:val="0062509F"/>
    <w:rsid w:val="006253C9"/>
    <w:rsid w:val="00626222"/>
    <w:rsid w:val="00626811"/>
    <w:rsid w:val="00630A24"/>
    <w:rsid w:val="00630A6E"/>
    <w:rsid w:val="006340C6"/>
    <w:rsid w:val="0064066E"/>
    <w:rsid w:val="00641481"/>
    <w:rsid w:val="006423E4"/>
    <w:rsid w:val="00643D1D"/>
    <w:rsid w:val="00644D90"/>
    <w:rsid w:val="0064778B"/>
    <w:rsid w:val="00647A9D"/>
    <w:rsid w:val="006514B8"/>
    <w:rsid w:val="00654721"/>
    <w:rsid w:val="00655CBA"/>
    <w:rsid w:val="006579DD"/>
    <w:rsid w:val="006604E5"/>
    <w:rsid w:val="0066197A"/>
    <w:rsid w:val="00662A50"/>
    <w:rsid w:val="00667631"/>
    <w:rsid w:val="00672176"/>
    <w:rsid w:val="00674515"/>
    <w:rsid w:val="00675C0F"/>
    <w:rsid w:val="00680A83"/>
    <w:rsid w:val="0068175E"/>
    <w:rsid w:val="0069305E"/>
    <w:rsid w:val="006933A4"/>
    <w:rsid w:val="0069587C"/>
    <w:rsid w:val="006A0D38"/>
    <w:rsid w:val="006B35F4"/>
    <w:rsid w:val="006B5219"/>
    <w:rsid w:val="006B7EE4"/>
    <w:rsid w:val="006C06BF"/>
    <w:rsid w:val="006C0E4D"/>
    <w:rsid w:val="006C639E"/>
    <w:rsid w:val="006D2440"/>
    <w:rsid w:val="006D70B1"/>
    <w:rsid w:val="006E171F"/>
    <w:rsid w:val="006E2942"/>
    <w:rsid w:val="006E2DA9"/>
    <w:rsid w:val="006E369A"/>
    <w:rsid w:val="006F6BBD"/>
    <w:rsid w:val="00701188"/>
    <w:rsid w:val="0070447E"/>
    <w:rsid w:val="00715D53"/>
    <w:rsid w:val="007176EF"/>
    <w:rsid w:val="007233BC"/>
    <w:rsid w:val="0073048D"/>
    <w:rsid w:val="00732EAF"/>
    <w:rsid w:val="00737D71"/>
    <w:rsid w:val="00747047"/>
    <w:rsid w:val="007511F0"/>
    <w:rsid w:val="0075144D"/>
    <w:rsid w:val="00751D9D"/>
    <w:rsid w:val="00754786"/>
    <w:rsid w:val="00755F14"/>
    <w:rsid w:val="0076193E"/>
    <w:rsid w:val="00762C54"/>
    <w:rsid w:val="00764EE2"/>
    <w:rsid w:val="007655CE"/>
    <w:rsid w:val="00765757"/>
    <w:rsid w:val="00765E71"/>
    <w:rsid w:val="007788B8"/>
    <w:rsid w:val="007807CF"/>
    <w:rsid w:val="00781735"/>
    <w:rsid w:val="007925AC"/>
    <w:rsid w:val="007A2F4E"/>
    <w:rsid w:val="007A4846"/>
    <w:rsid w:val="007A4C00"/>
    <w:rsid w:val="007A787D"/>
    <w:rsid w:val="007A7EC2"/>
    <w:rsid w:val="007B0504"/>
    <w:rsid w:val="007B3E32"/>
    <w:rsid w:val="007B6E8A"/>
    <w:rsid w:val="007B7034"/>
    <w:rsid w:val="007C1A77"/>
    <w:rsid w:val="007D12AC"/>
    <w:rsid w:val="007D1866"/>
    <w:rsid w:val="007D3BDD"/>
    <w:rsid w:val="007E0E93"/>
    <w:rsid w:val="007E6791"/>
    <w:rsid w:val="007E7AE7"/>
    <w:rsid w:val="007F2866"/>
    <w:rsid w:val="007F35E3"/>
    <w:rsid w:val="007F5DEC"/>
    <w:rsid w:val="00801186"/>
    <w:rsid w:val="00802FEF"/>
    <w:rsid w:val="00807FD8"/>
    <w:rsid w:val="008107E3"/>
    <w:rsid w:val="0081511B"/>
    <w:rsid w:val="00815978"/>
    <w:rsid w:val="00816C30"/>
    <w:rsid w:val="00817102"/>
    <w:rsid w:val="008200C2"/>
    <w:rsid w:val="008203E2"/>
    <w:rsid w:val="0083436F"/>
    <w:rsid w:val="00834FD0"/>
    <w:rsid w:val="00836954"/>
    <w:rsid w:val="00836BAD"/>
    <w:rsid w:val="00836F63"/>
    <w:rsid w:val="0083720C"/>
    <w:rsid w:val="00840E1C"/>
    <w:rsid w:val="00841BD1"/>
    <w:rsid w:val="00842FD1"/>
    <w:rsid w:val="0084346B"/>
    <w:rsid w:val="00843AF1"/>
    <w:rsid w:val="00844778"/>
    <w:rsid w:val="008467FA"/>
    <w:rsid w:val="00855410"/>
    <w:rsid w:val="00860411"/>
    <w:rsid w:val="008610F3"/>
    <w:rsid w:val="00861F9A"/>
    <w:rsid w:val="00864B2E"/>
    <w:rsid w:val="00870C28"/>
    <w:rsid w:val="008753B1"/>
    <w:rsid w:val="008762F6"/>
    <w:rsid w:val="00892509"/>
    <w:rsid w:val="0089325E"/>
    <w:rsid w:val="00895972"/>
    <w:rsid w:val="00896672"/>
    <w:rsid w:val="008A1C97"/>
    <w:rsid w:val="008A7B72"/>
    <w:rsid w:val="008B16C2"/>
    <w:rsid w:val="008B3BE1"/>
    <w:rsid w:val="008C7D73"/>
    <w:rsid w:val="008D4C86"/>
    <w:rsid w:val="008D70E5"/>
    <w:rsid w:val="008E361B"/>
    <w:rsid w:val="008E4783"/>
    <w:rsid w:val="008F0760"/>
    <w:rsid w:val="008F1EE6"/>
    <w:rsid w:val="008F284E"/>
    <w:rsid w:val="008F4CD8"/>
    <w:rsid w:val="008F550C"/>
    <w:rsid w:val="009027C7"/>
    <w:rsid w:val="00904C3B"/>
    <w:rsid w:val="009065FA"/>
    <w:rsid w:val="009067A1"/>
    <w:rsid w:val="00907E5A"/>
    <w:rsid w:val="009101F9"/>
    <w:rsid w:val="0091322A"/>
    <w:rsid w:val="00915DD4"/>
    <w:rsid w:val="00915E4D"/>
    <w:rsid w:val="0091606F"/>
    <w:rsid w:val="00921600"/>
    <w:rsid w:val="009351C0"/>
    <w:rsid w:val="0094260F"/>
    <w:rsid w:val="00942F46"/>
    <w:rsid w:val="009446EE"/>
    <w:rsid w:val="009457E7"/>
    <w:rsid w:val="00950B74"/>
    <w:rsid w:val="00953EAC"/>
    <w:rsid w:val="00954002"/>
    <w:rsid w:val="009550B4"/>
    <w:rsid w:val="009608BC"/>
    <w:rsid w:val="00962147"/>
    <w:rsid w:val="00962E07"/>
    <w:rsid w:val="009632F6"/>
    <w:rsid w:val="00963E40"/>
    <w:rsid w:val="0096450C"/>
    <w:rsid w:val="00966280"/>
    <w:rsid w:val="009666B2"/>
    <w:rsid w:val="0096684E"/>
    <w:rsid w:val="00966A03"/>
    <w:rsid w:val="009677CF"/>
    <w:rsid w:val="00970F39"/>
    <w:rsid w:val="0097400D"/>
    <w:rsid w:val="00981595"/>
    <w:rsid w:val="00983463"/>
    <w:rsid w:val="00985197"/>
    <w:rsid w:val="0099175E"/>
    <w:rsid w:val="0099441A"/>
    <w:rsid w:val="00995905"/>
    <w:rsid w:val="009A1447"/>
    <w:rsid w:val="009A3268"/>
    <w:rsid w:val="009A5152"/>
    <w:rsid w:val="009A69C3"/>
    <w:rsid w:val="009B3349"/>
    <w:rsid w:val="009B5C74"/>
    <w:rsid w:val="009C0566"/>
    <w:rsid w:val="009C12B2"/>
    <w:rsid w:val="009C12FE"/>
    <w:rsid w:val="009C1567"/>
    <w:rsid w:val="009C28BC"/>
    <w:rsid w:val="009C4DAB"/>
    <w:rsid w:val="009C57E8"/>
    <w:rsid w:val="009C5A99"/>
    <w:rsid w:val="009D3E09"/>
    <w:rsid w:val="009D6478"/>
    <w:rsid w:val="009E003F"/>
    <w:rsid w:val="009E595A"/>
    <w:rsid w:val="009E7776"/>
    <w:rsid w:val="009F38AB"/>
    <w:rsid w:val="009F5F9E"/>
    <w:rsid w:val="00A00741"/>
    <w:rsid w:val="00A043C5"/>
    <w:rsid w:val="00A071D1"/>
    <w:rsid w:val="00A10AC5"/>
    <w:rsid w:val="00A14BD8"/>
    <w:rsid w:val="00A22586"/>
    <w:rsid w:val="00A24958"/>
    <w:rsid w:val="00A2776F"/>
    <w:rsid w:val="00A35A63"/>
    <w:rsid w:val="00A37412"/>
    <w:rsid w:val="00A401E0"/>
    <w:rsid w:val="00A41D32"/>
    <w:rsid w:val="00A46BA9"/>
    <w:rsid w:val="00A53A37"/>
    <w:rsid w:val="00A61319"/>
    <w:rsid w:val="00A6148A"/>
    <w:rsid w:val="00A669CA"/>
    <w:rsid w:val="00A67E1B"/>
    <w:rsid w:val="00A7656A"/>
    <w:rsid w:val="00A77364"/>
    <w:rsid w:val="00A777CA"/>
    <w:rsid w:val="00A77E8F"/>
    <w:rsid w:val="00A8651B"/>
    <w:rsid w:val="00A91E25"/>
    <w:rsid w:val="00A93D46"/>
    <w:rsid w:val="00A955A2"/>
    <w:rsid w:val="00A95B01"/>
    <w:rsid w:val="00A97E33"/>
    <w:rsid w:val="00AA1F73"/>
    <w:rsid w:val="00AA63A8"/>
    <w:rsid w:val="00AA6F53"/>
    <w:rsid w:val="00AB4100"/>
    <w:rsid w:val="00AC231B"/>
    <w:rsid w:val="00AC25EF"/>
    <w:rsid w:val="00AC26C9"/>
    <w:rsid w:val="00AC283E"/>
    <w:rsid w:val="00AC41EA"/>
    <w:rsid w:val="00AC6A93"/>
    <w:rsid w:val="00AD4030"/>
    <w:rsid w:val="00AD4D87"/>
    <w:rsid w:val="00AD6E78"/>
    <w:rsid w:val="00AD72EA"/>
    <w:rsid w:val="00AE1158"/>
    <w:rsid w:val="00AE1CCD"/>
    <w:rsid w:val="00AF2690"/>
    <w:rsid w:val="00AF3784"/>
    <w:rsid w:val="00AF519F"/>
    <w:rsid w:val="00B01454"/>
    <w:rsid w:val="00B04D84"/>
    <w:rsid w:val="00B113DE"/>
    <w:rsid w:val="00B129C6"/>
    <w:rsid w:val="00B21333"/>
    <w:rsid w:val="00B234F1"/>
    <w:rsid w:val="00B2356F"/>
    <w:rsid w:val="00B3372C"/>
    <w:rsid w:val="00B35090"/>
    <w:rsid w:val="00B359FC"/>
    <w:rsid w:val="00B501DC"/>
    <w:rsid w:val="00B529F8"/>
    <w:rsid w:val="00B54813"/>
    <w:rsid w:val="00B66A41"/>
    <w:rsid w:val="00B7737A"/>
    <w:rsid w:val="00B7746D"/>
    <w:rsid w:val="00B855C3"/>
    <w:rsid w:val="00B8662D"/>
    <w:rsid w:val="00B909C7"/>
    <w:rsid w:val="00B97CD9"/>
    <w:rsid w:val="00BA1A59"/>
    <w:rsid w:val="00BA37A9"/>
    <w:rsid w:val="00BB2E43"/>
    <w:rsid w:val="00BB3AC0"/>
    <w:rsid w:val="00BB3CC3"/>
    <w:rsid w:val="00BB4726"/>
    <w:rsid w:val="00BC0173"/>
    <w:rsid w:val="00BC212A"/>
    <w:rsid w:val="00BC42B3"/>
    <w:rsid w:val="00BC67E4"/>
    <w:rsid w:val="00BC737C"/>
    <w:rsid w:val="00BD0C36"/>
    <w:rsid w:val="00BD3D4D"/>
    <w:rsid w:val="00BE0D60"/>
    <w:rsid w:val="00BE2050"/>
    <w:rsid w:val="00BE3683"/>
    <w:rsid w:val="00BE7F1C"/>
    <w:rsid w:val="00BF3675"/>
    <w:rsid w:val="00BF3974"/>
    <w:rsid w:val="00BF44C0"/>
    <w:rsid w:val="00C02FBA"/>
    <w:rsid w:val="00C04C8D"/>
    <w:rsid w:val="00C07391"/>
    <w:rsid w:val="00C07546"/>
    <w:rsid w:val="00C17841"/>
    <w:rsid w:val="00C20CB5"/>
    <w:rsid w:val="00C21909"/>
    <w:rsid w:val="00C24F1D"/>
    <w:rsid w:val="00C27FCE"/>
    <w:rsid w:val="00C3073E"/>
    <w:rsid w:val="00C36750"/>
    <w:rsid w:val="00C40543"/>
    <w:rsid w:val="00C424D4"/>
    <w:rsid w:val="00C53AB9"/>
    <w:rsid w:val="00C55764"/>
    <w:rsid w:val="00C55904"/>
    <w:rsid w:val="00C559B8"/>
    <w:rsid w:val="00C64540"/>
    <w:rsid w:val="00C65855"/>
    <w:rsid w:val="00C658C0"/>
    <w:rsid w:val="00C659C3"/>
    <w:rsid w:val="00C664EB"/>
    <w:rsid w:val="00C677C3"/>
    <w:rsid w:val="00C71DC3"/>
    <w:rsid w:val="00C7606C"/>
    <w:rsid w:val="00C77B70"/>
    <w:rsid w:val="00C8258B"/>
    <w:rsid w:val="00C84D96"/>
    <w:rsid w:val="00C974FD"/>
    <w:rsid w:val="00CA2BE9"/>
    <w:rsid w:val="00CA588B"/>
    <w:rsid w:val="00CB28DD"/>
    <w:rsid w:val="00CB7F8E"/>
    <w:rsid w:val="00CC1485"/>
    <w:rsid w:val="00CC3B25"/>
    <w:rsid w:val="00CC4719"/>
    <w:rsid w:val="00CC70C2"/>
    <w:rsid w:val="00CD08AE"/>
    <w:rsid w:val="00CD676A"/>
    <w:rsid w:val="00CE3AFC"/>
    <w:rsid w:val="00CE460E"/>
    <w:rsid w:val="00CE5210"/>
    <w:rsid w:val="00CF38FB"/>
    <w:rsid w:val="00CF6FAF"/>
    <w:rsid w:val="00D0430E"/>
    <w:rsid w:val="00D0784B"/>
    <w:rsid w:val="00D10AB5"/>
    <w:rsid w:val="00D13686"/>
    <w:rsid w:val="00D154C1"/>
    <w:rsid w:val="00D2069D"/>
    <w:rsid w:val="00D260FA"/>
    <w:rsid w:val="00D27867"/>
    <w:rsid w:val="00D300D3"/>
    <w:rsid w:val="00D34D02"/>
    <w:rsid w:val="00D440F9"/>
    <w:rsid w:val="00D4658D"/>
    <w:rsid w:val="00D53EF6"/>
    <w:rsid w:val="00D551C3"/>
    <w:rsid w:val="00D56B81"/>
    <w:rsid w:val="00D6561A"/>
    <w:rsid w:val="00D67DB5"/>
    <w:rsid w:val="00D83C2B"/>
    <w:rsid w:val="00D84A5C"/>
    <w:rsid w:val="00D91FEC"/>
    <w:rsid w:val="00D9202C"/>
    <w:rsid w:val="00DA00C4"/>
    <w:rsid w:val="00DA00E5"/>
    <w:rsid w:val="00DA4E17"/>
    <w:rsid w:val="00DB47CD"/>
    <w:rsid w:val="00DC5223"/>
    <w:rsid w:val="00DC5477"/>
    <w:rsid w:val="00DD4BEF"/>
    <w:rsid w:val="00DD5ECD"/>
    <w:rsid w:val="00DE3498"/>
    <w:rsid w:val="00DF03BD"/>
    <w:rsid w:val="00DF09C7"/>
    <w:rsid w:val="00DF1103"/>
    <w:rsid w:val="00DF2EAF"/>
    <w:rsid w:val="00DF4753"/>
    <w:rsid w:val="00DF6364"/>
    <w:rsid w:val="00E00E4D"/>
    <w:rsid w:val="00E02600"/>
    <w:rsid w:val="00E1259C"/>
    <w:rsid w:val="00E15B29"/>
    <w:rsid w:val="00E166CD"/>
    <w:rsid w:val="00E175CE"/>
    <w:rsid w:val="00E2433D"/>
    <w:rsid w:val="00E25259"/>
    <w:rsid w:val="00E30923"/>
    <w:rsid w:val="00E322E5"/>
    <w:rsid w:val="00E32F7A"/>
    <w:rsid w:val="00E32F96"/>
    <w:rsid w:val="00E3552A"/>
    <w:rsid w:val="00E37C72"/>
    <w:rsid w:val="00E4048A"/>
    <w:rsid w:val="00E46EA4"/>
    <w:rsid w:val="00E519CA"/>
    <w:rsid w:val="00E51FAC"/>
    <w:rsid w:val="00E56EC7"/>
    <w:rsid w:val="00E60887"/>
    <w:rsid w:val="00E60892"/>
    <w:rsid w:val="00E61A56"/>
    <w:rsid w:val="00E667C5"/>
    <w:rsid w:val="00E67E66"/>
    <w:rsid w:val="00E70D2D"/>
    <w:rsid w:val="00E746E3"/>
    <w:rsid w:val="00E74C25"/>
    <w:rsid w:val="00E76257"/>
    <w:rsid w:val="00E839F0"/>
    <w:rsid w:val="00E8785C"/>
    <w:rsid w:val="00E87EBE"/>
    <w:rsid w:val="00E90326"/>
    <w:rsid w:val="00E93C7C"/>
    <w:rsid w:val="00EA0EBF"/>
    <w:rsid w:val="00EA263B"/>
    <w:rsid w:val="00EA3C1F"/>
    <w:rsid w:val="00EB2475"/>
    <w:rsid w:val="00EB3B68"/>
    <w:rsid w:val="00EB51FB"/>
    <w:rsid w:val="00EC0027"/>
    <w:rsid w:val="00EC148C"/>
    <w:rsid w:val="00EC1BFF"/>
    <w:rsid w:val="00EC6422"/>
    <w:rsid w:val="00ED3AAD"/>
    <w:rsid w:val="00ED76FE"/>
    <w:rsid w:val="00EE0A42"/>
    <w:rsid w:val="00EF027C"/>
    <w:rsid w:val="00EF201E"/>
    <w:rsid w:val="00EF29DA"/>
    <w:rsid w:val="00EF45EC"/>
    <w:rsid w:val="00EF4851"/>
    <w:rsid w:val="00EF5708"/>
    <w:rsid w:val="00EF7AF8"/>
    <w:rsid w:val="00F0645B"/>
    <w:rsid w:val="00F0792B"/>
    <w:rsid w:val="00F1361C"/>
    <w:rsid w:val="00F14480"/>
    <w:rsid w:val="00F217A0"/>
    <w:rsid w:val="00F21EEF"/>
    <w:rsid w:val="00F229B9"/>
    <w:rsid w:val="00F242F7"/>
    <w:rsid w:val="00F35451"/>
    <w:rsid w:val="00F41290"/>
    <w:rsid w:val="00F5489E"/>
    <w:rsid w:val="00F70B3A"/>
    <w:rsid w:val="00F70B4B"/>
    <w:rsid w:val="00F7238C"/>
    <w:rsid w:val="00F76B53"/>
    <w:rsid w:val="00F8226A"/>
    <w:rsid w:val="00F83AF5"/>
    <w:rsid w:val="00F90917"/>
    <w:rsid w:val="00F91D26"/>
    <w:rsid w:val="00F93AE4"/>
    <w:rsid w:val="00FA0745"/>
    <w:rsid w:val="00FA24EE"/>
    <w:rsid w:val="00FA2A56"/>
    <w:rsid w:val="00FA45A6"/>
    <w:rsid w:val="00FB2600"/>
    <w:rsid w:val="00FB2C36"/>
    <w:rsid w:val="00FB4FB6"/>
    <w:rsid w:val="00FB5892"/>
    <w:rsid w:val="00FB730D"/>
    <w:rsid w:val="00FB75A3"/>
    <w:rsid w:val="00FC0675"/>
    <w:rsid w:val="00FC4880"/>
    <w:rsid w:val="00FD18CB"/>
    <w:rsid w:val="00FD1EC1"/>
    <w:rsid w:val="00FD7F74"/>
    <w:rsid w:val="00FE1EE5"/>
    <w:rsid w:val="00FE4CF1"/>
    <w:rsid w:val="00FE6FA3"/>
    <w:rsid w:val="00FF2C99"/>
    <w:rsid w:val="00FF4A9E"/>
    <w:rsid w:val="00FF527B"/>
    <w:rsid w:val="024E95FB"/>
    <w:rsid w:val="02F11E42"/>
    <w:rsid w:val="061A1B16"/>
    <w:rsid w:val="0765CF1D"/>
    <w:rsid w:val="07A2D1A0"/>
    <w:rsid w:val="08085E97"/>
    <w:rsid w:val="0A3F9634"/>
    <w:rsid w:val="0BA1DD4B"/>
    <w:rsid w:val="0BDF56EE"/>
    <w:rsid w:val="0E05B023"/>
    <w:rsid w:val="100C1B69"/>
    <w:rsid w:val="128ACD92"/>
    <w:rsid w:val="14AA7B29"/>
    <w:rsid w:val="152F9734"/>
    <w:rsid w:val="16E7F02E"/>
    <w:rsid w:val="17B1F34B"/>
    <w:rsid w:val="1B0F295E"/>
    <w:rsid w:val="1C429103"/>
    <w:rsid w:val="1D5AF4B3"/>
    <w:rsid w:val="1EA428F5"/>
    <w:rsid w:val="1F2482FD"/>
    <w:rsid w:val="21EA4746"/>
    <w:rsid w:val="231629B2"/>
    <w:rsid w:val="2BD0B511"/>
    <w:rsid w:val="2BEDAB6E"/>
    <w:rsid w:val="2C0A13EA"/>
    <w:rsid w:val="2D2E0B08"/>
    <w:rsid w:val="2F32046D"/>
    <w:rsid w:val="30386789"/>
    <w:rsid w:val="31AE7021"/>
    <w:rsid w:val="36432375"/>
    <w:rsid w:val="38BFBE56"/>
    <w:rsid w:val="38CDF31E"/>
    <w:rsid w:val="3B504C86"/>
    <w:rsid w:val="407A837E"/>
    <w:rsid w:val="41399CD7"/>
    <w:rsid w:val="44847250"/>
    <w:rsid w:val="4528D029"/>
    <w:rsid w:val="468B7B4D"/>
    <w:rsid w:val="4703BA05"/>
    <w:rsid w:val="476B6796"/>
    <w:rsid w:val="47DA3040"/>
    <w:rsid w:val="48B5858F"/>
    <w:rsid w:val="4C0258FE"/>
    <w:rsid w:val="4C39E171"/>
    <w:rsid w:val="4C8DAC1B"/>
    <w:rsid w:val="4E55CB38"/>
    <w:rsid w:val="526A4171"/>
    <w:rsid w:val="535F9F77"/>
    <w:rsid w:val="55BE4AEC"/>
    <w:rsid w:val="57C98386"/>
    <w:rsid w:val="5BEF914E"/>
    <w:rsid w:val="5DAD7409"/>
    <w:rsid w:val="612EE971"/>
    <w:rsid w:val="624733A6"/>
    <w:rsid w:val="661736C1"/>
    <w:rsid w:val="699565DE"/>
    <w:rsid w:val="69B12DEB"/>
    <w:rsid w:val="69EA35E3"/>
    <w:rsid w:val="6DD1D199"/>
    <w:rsid w:val="6E474733"/>
    <w:rsid w:val="6E817242"/>
    <w:rsid w:val="7164D9B8"/>
    <w:rsid w:val="72AED4CD"/>
    <w:rsid w:val="7572E82C"/>
    <w:rsid w:val="76557B31"/>
    <w:rsid w:val="765CED4F"/>
    <w:rsid w:val="797D332E"/>
    <w:rsid w:val="7AC6C401"/>
    <w:rsid w:val="7C714091"/>
    <w:rsid w:val="7C9BA114"/>
    <w:rsid w:val="7F2F2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A6629D"/>
  <w15:chartTrackingRefBased/>
  <w15:docId w15:val="{62AE5BB4-0318-48AC-9F0E-BAD0D90F3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15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7E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7E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7EB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uiPriority w:val="39"/>
    <w:rsid w:val="005C7971"/>
    <w:pPr>
      <w:spacing w:before="100" w:after="100"/>
      <w:ind w:left="210"/>
    </w:pPr>
    <w:rPr>
      <w:rFonts w:ascii="Arial" w:hAnsi="Arial"/>
      <w:sz w:val="18"/>
      <w:szCs w:val="20"/>
    </w:rPr>
  </w:style>
  <w:style w:type="paragraph" w:styleId="TOC1">
    <w:name w:val="toc 1"/>
    <w:basedOn w:val="Normal"/>
    <w:next w:val="Normal"/>
    <w:uiPriority w:val="39"/>
    <w:rsid w:val="005C7971"/>
    <w:pPr>
      <w:spacing w:before="120" w:after="240"/>
    </w:pPr>
    <w:rPr>
      <w:rFonts w:ascii="Arial Bold" w:hAnsi="Arial Bold"/>
      <w:b/>
      <w:bCs/>
      <w:szCs w:val="20"/>
    </w:rPr>
  </w:style>
  <w:style w:type="paragraph" w:styleId="Header">
    <w:name w:val="header"/>
    <w:basedOn w:val="Normal"/>
    <w:link w:val="HeaderChar"/>
    <w:uiPriority w:val="99"/>
    <w:unhideWhenUsed/>
    <w:rsid w:val="00375C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5C5E"/>
  </w:style>
  <w:style w:type="paragraph" w:styleId="Footer">
    <w:name w:val="footer"/>
    <w:basedOn w:val="Normal"/>
    <w:link w:val="FooterChar"/>
    <w:uiPriority w:val="99"/>
    <w:unhideWhenUsed/>
    <w:rsid w:val="00375C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C5E"/>
  </w:style>
  <w:style w:type="table" w:styleId="TableGrid">
    <w:name w:val="Table Grid"/>
    <w:aliases w:val="UB Table Grid"/>
    <w:basedOn w:val="TableNormal"/>
    <w:uiPriority w:val="59"/>
    <w:rsid w:val="00375C5E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edBody1013">
    <w:name w:val="Fed Body 10/13"/>
    <w:basedOn w:val="Normal"/>
    <w:qFormat/>
    <w:rsid w:val="00E87EBE"/>
    <w:pPr>
      <w:spacing w:before="100" w:after="100" w:line="260" w:lineRule="exact"/>
      <w:ind w:right="-8"/>
    </w:pPr>
    <w:rPr>
      <w:rFonts w:ascii="Arial" w:eastAsiaTheme="minorEastAsia" w:hAnsi="Arial" w:cstheme="minorBidi"/>
      <w:color w:val="auto"/>
      <w:sz w:val="20"/>
      <w:szCs w:val="22"/>
      <w:lang w:eastAsia="zh-CN"/>
    </w:rPr>
  </w:style>
  <w:style w:type="paragraph" w:customStyle="1" w:styleId="FedL1Heading">
    <w:name w:val="Fed L1 Heading"/>
    <w:basedOn w:val="Heading1"/>
    <w:link w:val="FedL1HeadingChar"/>
    <w:qFormat/>
    <w:rsid w:val="007807CF"/>
    <w:pPr>
      <w:spacing w:before="120" w:after="100" w:line="400" w:lineRule="exact"/>
    </w:pPr>
    <w:rPr>
      <w:rFonts w:ascii="Arial" w:hAnsi="Arial"/>
      <w:b/>
      <w:bCs/>
      <w:color w:val="041243"/>
      <w:lang w:val="en-US"/>
    </w:rPr>
  </w:style>
  <w:style w:type="character" w:customStyle="1" w:styleId="FedL1HeadingChar">
    <w:name w:val="Fed L1 Heading Char"/>
    <w:basedOn w:val="DefaultParagraphFont"/>
    <w:link w:val="FedL1Heading"/>
    <w:rsid w:val="007807CF"/>
    <w:rPr>
      <w:rFonts w:ascii="Arial" w:eastAsiaTheme="majorEastAsia" w:hAnsi="Arial" w:cstheme="majorBidi"/>
      <w:b/>
      <w:bCs/>
      <w:color w:val="041243"/>
      <w:sz w:val="32"/>
      <w:szCs w:val="32"/>
      <w:lang w:val="en-US"/>
    </w:rPr>
  </w:style>
  <w:style w:type="paragraph" w:customStyle="1" w:styleId="FedL2Head">
    <w:name w:val="Fed L2 Head"/>
    <w:basedOn w:val="Heading2"/>
    <w:next w:val="FedBody1013"/>
    <w:link w:val="FedL2HeadChar"/>
    <w:qFormat/>
    <w:rsid w:val="00E87EBE"/>
    <w:pPr>
      <w:spacing w:before="400" w:after="100" w:line="280" w:lineRule="exact"/>
    </w:pPr>
    <w:rPr>
      <w:rFonts w:ascii="Arial" w:eastAsia="MS Mincho" w:hAnsi="Arial" w:cs="Arial"/>
      <w:b/>
      <w:color w:val="006AAC"/>
      <w:sz w:val="28"/>
      <w:szCs w:val="24"/>
      <w:lang w:val="en-US"/>
    </w:rPr>
  </w:style>
  <w:style w:type="character" w:customStyle="1" w:styleId="FedL2HeadChar">
    <w:name w:val="Fed L2 Head Char"/>
    <w:basedOn w:val="DefaultParagraphFont"/>
    <w:link w:val="FedL2Head"/>
    <w:rsid w:val="00E87EBE"/>
    <w:rPr>
      <w:rFonts w:ascii="Arial" w:eastAsia="MS Mincho" w:hAnsi="Arial" w:cs="Arial"/>
      <w:b/>
      <w:color w:val="006AAC"/>
      <w:sz w:val="28"/>
      <w:szCs w:val="24"/>
      <w:lang w:val="en-US"/>
    </w:rPr>
  </w:style>
  <w:style w:type="paragraph" w:customStyle="1" w:styleId="FedL3Head">
    <w:name w:val="Fed L3 Head"/>
    <w:basedOn w:val="Heading3"/>
    <w:next w:val="FedBody1013"/>
    <w:link w:val="FedL3HeadChar"/>
    <w:qFormat/>
    <w:rsid w:val="00E87EBE"/>
    <w:pPr>
      <w:spacing w:before="300" w:line="280" w:lineRule="exact"/>
    </w:pPr>
    <w:rPr>
      <w:rFonts w:ascii="Arial" w:hAnsi="Arial"/>
      <w:b/>
      <w:bCs/>
      <w:color w:val="5B9BD5" w:themeColor="accent1"/>
      <w:sz w:val="22"/>
      <w:szCs w:val="22"/>
      <w:lang w:eastAsia="zh-CN"/>
    </w:rPr>
  </w:style>
  <w:style w:type="character" w:customStyle="1" w:styleId="FedL3HeadChar">
    <w:name w:val="Fed L3 Head Char"/>
    <w:basedOn w:val="DefaultParagraphFont"/>
    <w:link w:val="FedL3Head"/>
    <w:rsid w:val="00E87EBE"/>
    <w:rPr>
      <w:rFonts w:ascii="Arial" w:eastAsiaTheme="majorEastAsia" w:hAnsi="Arial" w:cstheme="majorBidi"/>
      <w:b/>
      <w:bCs/>
      <w:color w:val="5B9BD5" w:themeColor="accent1"/>
      <w:lang w:eastAsia="zh-CN"/>
    </w:rPr>
  </w:style>
  <w:style w:type="paragraph" w:customStyle="1" w:styleId="FedBodyBulletIndent">
    <w:name w:val="Fed Body Bullet  Indent"/>
    <w:basedOn w:val="FedBody1013"/>
    <w:qFormat/>
    <w:rsid w:val="00E87EBE"/>
    <w:pPr>
      <w:numPr>
        <w:numId w:val="1"/>
      </w:numPr>
      <w:tabs>
        <w:tab w:val="clear" w:pos="360"/>
      </w:tabs>
      <w:ind w:left="426" w:hanging="426"/>
    </w:pPr>
  </w:style>
  <w:style w:type="character" w:customStyle="1" w:styleId="Heading1Char">
    <w:name w:val="Heading 1 Char"/>
    <w:basedOn w:val="DefaultParagraphFont"/>
    <w:link w:val="Heading1"/>
    <w:uiPriority w:val="9"/>
    <w:rsid w:val="00E87E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7EB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7EB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C1D22"/>
    <w:pPr>
      <w:ind w:left="720"/>
      <w:contextualSpacing/>
    </w:pPr>
  </w:style>
  <w:style w:type="character" w:styleId="CommentReference">
    <w:name w:val="annotation reference"/>
    <w:basedOn w:val="DefaultParagraphFont"/>
    <w:rsid w:val="00CF38FB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08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8AE"/>
    <w:rPr>
      <w:rFonts w:ascii="Segoe UI" w:eastAsia="Times New Roman" w:hAnsi="Segoe UI" w:cs="Segoe UI"/>
      <w:color w:val="000000"/>
      <w:sz w:val="18"/>
      <w:szCs w:val="18"/>
    </w:rPr>
  </w:style>
  <w:style w:type="character" w:styleId="Strong">
    <w:name w:val="Strong"/>
    <w:basedOn w:val="DefaultParagraphFont"/>
    <w:uiPriority w:val="22"/>
    <w:qFormat/>
    <w:rsid w:val="00AA6F53"/>
    <w:rPr>
      <w:b/>
      <w:bCs/>
    </w:rPr>
  </w:style>
  <w:style w:type="character" w:styleId="Hyperlink">
    <w:name w:val="Hyperlink"/>
    <w:basedOn w:val="DefaultParagraphFont"/>
    <w:uiPriority w:val="99"/>
    <w:unhideWhenUsed/>
    <w:rsid w:val="00AA6F5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A6F53"/>
    <w:rPr>
      <w:i/>
      <w:iCs/>
    </w:rPr>
  </w:style>
  <w:style w:type="table" w:styleId="PlainTable4">
    <w:name w:val="Plain Table 4"/>
    <w:basedOn w:val="TableNormal"/>
    <w:uiPriority w:val="44"/>
    <w:rsid w:val="007807C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C1567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34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34AE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34AE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59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67B69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E903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B2AF0915A1F647B4E0C8CE07C36CFC" ma:contentTypeVersion="7640" ma:contentTypeDescription="Create a new document." ma:contentTypeScope="" ma:versionID="aa83af92e0bb49358a739b8d76a3fcf9">
  <xsd:schema xmlns:xsd="http://www.w3.org/2001/XMLSchema" xmlns:xs="http://www.w3.org/2001/XMLSchema" xmlns:p="http://schemas.microsoft.com/office/2006/metadata/properties" xmlns:ns2="e39818f0-b86a-435d-8fb9-cd10e1f05f4d" xmlns:ns3="33adea23-d8d3-47a4-aa2a-ec4da25a4033" targetNamespace="http://schemas.microsoft.com/office/2006/metadata/properties" ma:root="true" ma:fieldsID="2cda7032bb7220b837b5d5e421236168" ns2:_="" ns3:_="">
    <xsd:import namespace="e39818f0-b86a-435d-8fb9-cd10e1f05f4d"/>
    <xsd:import namespace="33adea23-d8d3-47a4-aa2a-ec4da25a403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818f0-b86a-435d-8fb9-cd10e1f05f4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967314bd-1606-42d9-b7c7-dc03a10c388b}" ma:internalName="TaxCatchAll" ma:showField="CatchAllData" ma:web="e39818f0-b86a-435d-8fb9-cd10e1f05f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dea23-d8d3-47a4-aa2a-ec4da25a4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75c4b21c-4a25-40c1-82fe-fef023c60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39818f0-b86a-435d-8fb9-cd10e1f05f4d" xsi:nil="true"/>
    <_dlc_DocId xmlns="e39818f0-b86a-435d-8fb9-cd10e1f05f4d">MRU3PS7DZPM2-520780111-51929</_dlc_DocId>
    <_dlc_DocIdUrl xmlns="e39818f0-b86a-435d-8fb9-cd10e1f05f4d">
      <Url>https://federationuniversity.sharepoint.com/sites/FedUni/chief-operating-office/human-resources/_layouts/15/DocIdRedir.aspx?ID=MRU3PS7DZPM2-520780111-51929</Url>
      <Description>MRU3PS7DZPM2-520780111-51929</Description>
    </_dlc_DocIdUrl>
    <SharedWithUsers xmlns="e39818f0-b86a-435d-8fb9-cd10e1f05f4d">
      <UserInfo>
        <DisplayName>Dara Twomey</DisplayName>
        <AccountId>10</AccountId>
        <AccountType/>
      </UserInfo>
      <UserInfo>
        <DisplayName>Gerard Kennedy</DisplayName>
        <AccountId>20</AccountId>
        <AccountType/>
      </UserInfo>
      <UserInfo>
        <DisplayName>Christina Sadowski</DisplayName>
        <AccountId>12</AccountId>
        <AccountType/>
      </UserInfo>
    </SharedWithUsers>
    <lcf76f155ced4ddcb4097134ff3c332f xmlns="33adea23-d8d3-47a4-aa2a-ec4da25a403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E30D46E-E477-4562-920D-0F6EEDB811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55A9E3-DC69-4A42-BD71-D8B5C05BB9F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C41B6CF-3039-4970-85B3-925785499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818f0-b86a-435d-8fb9-cd10e1f05f4d"/>
    <ds:schemaRef ds:uri="33adea23-d8d3-47a4-aa2a-ec4da25a40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9640AF-DBF0-46F8-B620-591EA9E5539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A9E9A93-65E3-4DD4-91D9-572DAE2D7CDE}">
  <ds:schemaRefs>
    <ds:schemaRef ds:uri="http://schemas.microsoft.com/office/2006/metadata/properties"/>
    <ds:schemaRef ds:uri="http://schemas.microsoft.com/office/infopath/2007/PartnerControls"/>
    <ds:schemaRef ds:uri="e39818f0-b86a-435d-8fb9-cd10e1f05f4d"/>
    <ds:schemaRef ds:uri="33adea23-d8d3-47a4-aa2a-ec4da25a40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4</TotalTime>
  <Pages>5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deration University Australia</Company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Nash;Lisa Pickering</dc:creator>
  <cp:keywords/>
  <dc:description/>
  <cp:lastModifiedBy>Catherine Stonehouse</cp:lastModifiedBy>
  <cp:revision>3</cp:revision>
  <cp:lastPrinted>2023-04-05T22:36:00Z</cp:lastPrinted>
  <dcterms:created xsi:type="dcterms:W3CDTF">2023-11-15T03:03:00Z</dcterms:created>
  <dcterms:modified xsi:type="dcterms:W3CDTF">2023-11-15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B2AF0915A1F647B4E0C8CE07C36CFC</vt:lpwstr>
  </property>
  <property fmtid="{D5CDD505-2E9C-101B-9397-08002B2CF9AE}" pid="3" name="_dlc_DocIdItemGuid">
    <vt:lpwstr>69caf5c2-a751-4054-88de-ef0875a68e5b</vt:lpwstr>
  </property>
  <property fmtid="{D5CDD505-2E9C-101B-9397-08002B2CF9AE}" pid="4" name="MediaServiceImageTags">
    <vt:lpwstr/>
  </property>
</Properties>
</file>